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F710F" w14:textId="77777777" w:rsidR="005B6A0B" w:rsidRPr="00361E26" w:rsidRDefault="005B6A0B" w:rsidP="005B6A0B">
      <w:pPr>
        <w:jc w:val="center"/>
        <w:rPr>
          <w:rFonts w:ascii="Calibri" w:hAnsi="Calibri" w:cs="Arial"/>
          <w:b/>
        </w:rPr>
      </w:pPr>
      <w:r w:rsidRPr="00361E26">
        <w:rPr>
          <w:rFonts w:ascii="Calibri" w:hAnsi="Calibri" w:cs="Arial"/>
          <w:b/>
        </w:rPr>
        <w:t>Agenda</w:t>
      </w:r>
    </w:p>
    <w:p w14:paraId="7570FD39" w14:textId="77777777" w:rsidR="005B6A0B" w:rsidRPr="00361E26" w:rsidRDefault="005B6A0B">
      <w:pPr>
        <w:rPr>
          <w:rFonts w:ascii="Calibri" w:hAnsi="Calibri" w:cs="Arial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1619"/>
        <w:gridCol w:w="793"/>
        <w:gridCol w:w="8388"/>
      </w:tblGrid>
      <w:tr w:rsidR="00632D21" w:rsidRPr="00361E26" w14:paraId="7EF4DBAB" w14:textId="77777777" w:rsidTr="008748C6">
        <w:trPr>
          <w:trHeight w:val="288"/>
        </w:trPr>
        <w:tc>
          <w:tcPr>
            <w:tcW w:w="2448" w:type="dxa"/>
            <w:gridSpan w:val="2"/>
          </w:tcPr>
          <w:p w14:paraId="0AAF7D6E" w14:textId="77777777" w:rsidR="00632D21" w:rsidRPr="00361E26" w:rsidRDefault="00632D21" w:rsidP="00632D21">
            <w:pPr>
              <w:pStyle w:val="AmerenTypeStyle"/>
              <w:jc w:val="right"/>
              <w:rPr>
                <w:rFonts w:ascii="Calibri" w:hAnsi="Calibri" w:cs="Arial"/>
                <w:b/>
                <w:sz w:val="24"/>
              </w:rPr>
            </w:pPr>
            <w:r w:rsidRPr="00361E26">
              <w:rPr>
                <w:rFonts w:ascii="Calibri" w:hAnsi="Calibri" w:cs="Arial"/>
                <w:b/>
                <w:sz w:val="24"/>
              </w:rPr>
              <w:t>Date</w:t>
            </w:r>
          </w:p>
        </w:tc>
        <w:tc>
          <w:tcPr>
            <w:tcW w:w="8568" w:type="dxa"/>
          </w:tcPr>
          <w:p w14:paraId="096B930C" w14:textId="35F1D688" w:rsidR="00632D21" w:rsidRPr="00361E26" w:rsidRDefault="00632D21" w:rsidP="00FC4A14">
            <w:pPr>
              <w:pStyle w:val="AmerenTypeStyle"/>
              <w:spacing w:after="0"/>
              <w:ind w:left="252"/>
              <w:rPr>
                <w:rFonts w:ascii="Calibri" w:hAnsi="Calibri" w:cs="Arial"/>
                <w:sz w:val="24"/>
              </w:rPr>
            </w:pPr>
          </w:p>
        </w:tc>
      </w:tr>
      <w:tr w:rsidR="00632D21" w:rsidRPr="00361E26" w14:paraId="04471F71" w14:textId="77777777" w:rsidTr="008748C6">
        <w:trPr>
          <w:trHeight w:val="333"/>
        </w:trPr>
        <w:tc>
          <w:tcPr>
            <w:tcW w:w="2448" w:type="dxa"/>
            <w:gridSpan w:val="2"/>
          </w:tcPr>
          <w:p w14:paraId="129C24B0" w14:textId="77777777" w:rsidR="00632D21" w:rsidRPr="00361E26" w:rsidRDefault="00632D21" w:rsidP="00632D21">
            <w:pPr>
              <w:pStyle w:val="AmerenTypeStyle"/>
              <w:jc w:val="right"/>
              <w:rPr>
                <w:rFonts w:ascii="Calibri" w:hAnsi="Calibri" w:cs="Arial"/>
                <w:b/>
                <w:sz w:val="24"/>
              </w:rPr>
            </w:pPr>
            <w:r w:rsidRPr="00361E26">
              <w:rPr>
                <w:rFonts w:ascii="Calibri" w:hAnsi="Calibri" w:cs="Arial"/>
                <w:b/>
                <w:sz w:val="24"/>
              </w:rPr>
              <w:t>Time</w:t>
            </w:r>
          </w:p>
        </w:tc>
        <w:tc>
          <w:tcPr>
            <w:tcW w:w="8568" w:type="dxa"/>
          </w:tcPr>
          <w:p w14:paraId="0B382744" w14:textId="77777777" w:rsidR="00632D21" w:rsidRPr="00361E26" w:rsidRDefault="001F7B26" w:rsidP="00E417AC">
            <w:pPr>
              <w:pStyle w:val="AmerenTypeStyle"/>
              <w:spacing w:after="0"/>
              <w:ind w:left="252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9</w:t>
            </w:r>
            <w:r w:rsidR="00DC0613" w:rsidRPr="00361E26">
              <w:rPr>
                <w:rFonts w:ascii="Calibri" w:hAnsi="Calibri" w:cs="Arial"/>
                <w:sz w:val="24"/>
              </w:rPr>
              <w:t xml:space="preserve">:00 AM to </w:t>
            </w:r>
            <w:r w:rsidR="00E417AC" w:rsidRPr="00361E26">
              <w:rPr>
                <w:rFonts w:ascii="Calibri" w:hAnsi="Calibri" w:cs="Arial"/>
                <w:sz w:val="24"/>
              </w:rPr>
              <w:t>3</w:t>
            </w:r>
            <w:r w:rsidR="00DC0613" w:rsidRPr="00361E26">
              <w:rPr>
                <w:rFonts w:ascii="Calibri" w:hAnsi="Calibri" w:cs="Arial"/>
                <w:sz w:val="24"/>
              </w:rPr>
              <w:t xml:space="preserve">:00 </w:t>
            </w:r>
            <w:r w:rsidRPr="00361E26">
              <w:rPr>
                <w:rFonts w:ascii="Calibri" w:hAnsi="Calibri" w:cs="Arial"/>
                <w:sz w:val="24"/>
              </w:rPr>
              <w:t>PM</w:t>
            </w:r>
          </w:p>
        </w:tc>
      </w:tr>
      <w:tr w:rsidR="008354C5" w:rsidRPr="00361E26" w14:paraId="6606737F" w14:textId="77777777" w:rsidTr="007A4CFD">
        <w:trPr>
          <w:trHeight w:val="504"/>
        </w:trPr>
        <w:tc>
          <w:tcPr>
            <w:tcW w:w="2448" w:type="dxa"/>
            <w:gridSpan w:val="2"/>
          </w:tcPr>
          <w:p w14:paraId="378DED52" w14:textId="77777777" w:rsidR="008354C5" w:rsidRPr="00361E26" w:rsidRDefault="008354C5" w:rsidP="00632D21">
            <w:pPr>
              <w:pStyle w:val="AmerenTypeStyle"/>
              <w:jc w:val="right"/>
              <w:rPr>
                <w:rFonts w:ascii="Calibri" w:hAnsi="Calibri" w:cs="Arial"/>
                <w:b/>
                <w:sz w:val="24"/>
              </w:rPr>
            </w:pPr>
            <w:r w:rsidRPr="00361E26">
              <w:rPr>
                <w:rFonts w:ascii="Calibri" w:hAnsi="Calibri" w:cs="Arial"/>
                <w:b/>
                <w:sz w:val="24"/>
              </w:rPr>
              <w:t>Location</w:t>
            </w:r>
          </w:p>
        </w:tc>
        <w:tc>
          <w:tcPr>
            <w:tcW w:w="8568" w:type="dxa"/>
          </w:tcPr>
          <w:p w14:paraId="5AD63043" w14:textId="523E2A83" w:rsidR="008354C5" w:rsidRPr="00361E26" w:rsidRDefault="008354C5" w:rsidP="005459D1">
            <w:pPr>
              <w:pStyle w:val="AmerenTypeStyle"/>
              <w:spacing w:after="0"/>
              <w:ind w:left="252"/>
              <w:rPr>
                <w:rFonts w:ascii="Calibri" w:hAnsi="Calibri" w:cs="Arial"/>
                <w:sz w:val="24"/>
              </w:rPr>
            </w:pPr>
          </w:p>
        </w:tc>
      </w:tr>
      <w:tr w:rsidR="00DC0613" w:rsidRPr="00361E26" w14:paraId="3295C542" w14:textId="77777777" w:rsidTr="00C27D0A">
        <w:tblPrEx>
          <w:tblBorders>
            <w:insideH w:val="dotted" w:sz="12" w:space="0" w:color="555555"/>
            <w:insideV w:val="dotted" w:sz="12" w:space="0" w:color="555555"/>
          </w:tblBorders>
        </w:tblPrEx>
        <w:trPr>
          <w:trHeight w:val="357"/>
        </w:trPr>
        <w:tc>
          <w:tcPr>
            <w:tcW w:w="1638" w:type="dxa"/>
            <w:vAlign w:val="center"/>
          </w:tcPr>
          <w:p w14:paraId="2089C454" w14:textId="77777777" w:rsidR="00DC0613" w:rsidRPr="00361E26" w:rsidRDefault="00DC0613" w:rsidP="00DC0613">
            <w:pPr>
              <w:pStyle w:val="AmerenTypeStyle"/>
              <w:spacing w:after="0"/>
              <w:ind w:left="252"/>
              <w:jc w:val="center"/>
              <w:rPr>
                <w:rFonts w:ascii="Calibri" w:hAnsi="Calibri" w:cs="Arial"/>
                <w:b/>
                <w:sz w:val="24"/>
              </w:rPr>
            </w:pPr>
            <w:r w:rsidRPr="00361E26">
              <w:rPr>
                <w:rFonts w:ascii="Calibri" w:hAnsi="Calibri" w:cs="Arial"/>
                <w:b/>
                <w:sz w:val="24"/>
              </w:rPr>
              <w:t>Time</w:t>
            </w:r>
          </w:p>
        </w:tc>
        <w:tc>
          <w:tcPr>
            <w:tcW w:w="9378" w:type="dxa"/>
            <w:gridSpan w:val="2"/>
            <w:vAlign w:val="center"/>
          </w:tcPr>
          <w:p w14:paraId="603D8149" w14:textId="77777777" w:rsidR="00DC0613" w:rsidRPr="00361E26" w:rsidRDefault="00DC0613" w:rsidP="00DC0613">
            <w:pPr>
              <w:pStyle w:val="AmerenTypeStyle"/>
              <w:spacing w:after="0"/>
              <w:ind w:left="252"/>
              <w:jc w:val="center"/>
              <w:rPr>
                <w:rFonts w:ascii="Calibri" w:hAnsi="Calibri" w:cs="Arial"/>
                <w:b/>
                <w:sz w:val="24"/>
              </w:rPr>
            </w:pPr>
            <w:r w:rsidRPr="00361E26">
              <w:rPr>
                <w:rFonts w:ascii="Calibri" w:hAnsi="Calibri" w:cs="Arial"/>
                <w:b/>
                <w:sz w:val="24"/>
              </w:rPr>
              <w:t>Agenda Item</w:t>
            </w:r>
          </w:p>
        </w:tc>
      </w:tr>
      <w:tr w:rsidR="00DC0613" w:rsidRPr="00361E26" w14:paraId="52175E49" w14:textId="77777777" w:rsidTr="008748C6">
        <w:tblPrEx>
          <w:tblBorders>
            <w:insideH w:val="dotted" w:sz="12" w:space="0" w:color="555555"/>
            <w:insideV w:val="dotted" w:sz="12" w:space="0" w:color="555555"/>
          </w:tblBorders>
        </w:tblPrEx>
        <w:trPr>
          <w:trHeight w:val="1770"/>
        </w:trPr>
        <w:tc>
          <w:tcPr>
            <w:tcW w:w="1638" w:type="dxa"/>
            <w:vAlign w:val="center"/>
          </w:tcPr>
          <w:p w14:paraId="36BD327E" w14:textId="77777777" w:rsidR="00DC0613" w:rsidRPr="00361E26" w:rsidRDefault="00C27D0A" w:rsidP="00DC0613">
            <w:pPr>
              <w:pStyle w:val="AmerenTypeStyle"/>
              <w:spacing w:after="0"/>
              <w:ind w:left="252"/>
              <w:jc w:val="center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 xml:space="preserve">9:00 </w:t>
            </w:r>
          </w:p>
        </w:tc>
        <w:tc>
          <w:tcPr>
            <w:tcW w:w="9378" w:type="dxa"/>
            <w:gridSpan w:val="2"/>
            <w:vAlign w:val="center"/>
          </w:tcPr>
          <w:p w14:paraId="1346EA7C" w14:textId="77777777" w:rsidR="00DC0613" w:rsidRPr="00361E26" w:rsidRDefault="00E04735" w:rsidP="00E04735">
            <w:pPr>
              <w:pStyle w:val="AmerenTypeStyle"/>
              <w:spacing w:after="0"/>
              <w:ind w:left="252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Program goals for next year</w:t>
            </w:r>
            <w:r w:rsidR="001F7B26" w:rsidRPr="00361E26">
              <w:rPr>
                <w:rFonts w:ascii="Calibri" w:hAnsi="Calibri" w:cs="Arial"/>
                <w:sz w:val="24"/>
              </w:rPr>
              <w:t xml:space="preserve"> (general</w:t>
            </w:r>
            <w:r w:rsidR="004A7A61" w:rsidRPr="00361E26">
              <w:rPr>
                <w:rFonts w:ascii="Calibri" w:hAnsi="Calibri" w:cs="Arial"/>
                <w:sz w:val="24"/>
              </w:rPr>
              <w:t xml:space="preserve"> discussion</w:t>
            </w:r>
            <w:r w:rsidR="001F7B26" w:rsidRPr="00361E26">
              <w:rPr>
                <w:rFonts w:ascii="Calibri" w:hAnsi="Calibri" w:cs="Arial"/>
                <w:sz w:val="24"/>
              </w:rPr>
              <w:t>)</w:t>
            </w:r>
          </w:p>
          <w:p w14:paraId="229E614E" w14:textId="77777777" w:rsidR="004C3F8A" w:rsidRPr="00361E26" w:rsidRDefault="004C3F8A" w:rsidP="00E04735">
            <w:pPr>
              <w:pStyle w:val="AmerenTypeStyle"/>
              <w:spacing w:after="0"/>
              <w:ind w:left="252"/>
              <w:rPr>
                <w:rFonts w:ascii="Calibri" w:hAnsi="Calibri" w:cs="Arial"/>
                <w:sz w:val="24"/>
              </w:rPr>
            </w:pPr>
          </w:p>
          <w:p w14:paraId="3107A10A" w14:textId="77777777" w:rsidR="005D3667" w:rsidRPr="00361E26" w:rsidRDefault="005D3667" w:rsidP="004C3F8A">
            <w:pPr>
              <w:pStyle w:val="AmerenTypeStyle"/>
              <w:numPr>
                <w:ilvl w:val="0"/>
                <w:numId w:val="11"/>
              </w:numPr>
              <w:spacing w:after="0" w:line="720" w:lineRule="auto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Skills/advancements</w:t>
            </w:r>
            <w:r w:rsidR="001F7B26" w:rsidRPr="00361E26">
              <w:rPr>
                <w:rFonts w:ascii="Calibri" w:hAnsi="Calibri" w:cs="Arial"/>
                <w:sz w:val="24"/>
              </w:rPr>
              <w:t xml:space="preserve"> – older and younger Scouts</w:t>
            </w:r>
          </w:p>
          <w:p w14:paraId="0CB9BCDA" w14:textId="77777777" w:rsidR="005D3667" w:rsidRPr="00361E26" w:rsidRDefault="005D3667" w:rsidP="004C3F8A">
            <w:pPr>
              <w:pStyle w:val="AmerenTypeStyle"/>
              <w:numPr>
                <w:ilvl w:val="0"/>
                <w:numId w:val="11"/>
              </w:numPr>
              <w:spacing w:after="0" w:line="720" w:lineRule="auto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Outings – type, locations</w:t>
            </w:r>
            <w:r w:rsidR="007D6D22" w:rsidRPr="00361E26">
              <w:rPr>
                <w:rFonts w:ascii="Calibri" w:hAnsi="Calibri" w:cs="Arial"/>
                <w:sz w:val="24"/>
              </w:rPr>
              <w:t>, including high adventure</w:t>
            </w:r>
          </w:p>
          <w:p w14:paraId="4C8E9DDC" w14:textId="77777777" w:rsidR="005D3667" w:rsidRPr="00361E26" w:rsidRDefault="005D3667" w:rsidP="004C3F8A">
            <w:pPr>
              <w:pStyle w:val="AmerenTypeStyle"/>
              <w:numPr>
                <w:ilvl w:val="0"/>
                <w:numId w:val="11"/>
              </w:numPr>
              <w:spacing w:after="0" w:line="720" w:lineRule="auto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Service projects</w:t>
            </w:r>
          </w:p>
          <w:p w14:paraId="164AD046" w14:textId="77777777" w:rsidR="005D3667" w:rsidRPr="00361E26" w:rsidRDefault="005D3667" w:rsidP="004C3F8A">
            <w:pPr>
              <w:pStyle w:val="AmerenTypeStyle"/>
              <w:numPr>
                <w:ilvl w:val="0"/>
                <w:numId w:val="11"/>
              </w:numPr>
              <w:spacing w:after="0" w:line="720" w:lineRule="auto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Fundraising</w:t>
            </w:r>
          </w:p>
          <w:p w14:paraId="4F24CE9E" w14:textId="77777777" w:rsidR="005D3667" w:rsidRPr="00361E26" w:rsidRDefault="005D3667" w:rsidP="004C3F8A">
            <w:pPr>
              <w:pStyle w:val="AmerenTypeStyle"/>
              <w:numPr>
                <w:ilvl w:val="0"/>
                <w:numId w:val="11"/>
              </w:numPr>
              <w:spacing w:after="0" w:line="720" w:lineRule="auto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Others:</w:t>
            </w:r>
          </w:p>
        </w:tc>
      </w:tr>
      <w:tr w:rsidR="001F7B26" w:rsidRPr="00361E26" w14:paraId="5783BB2B" w14:textId="77777777" w:rsidTr="00017EC6">
        <w:tblPrEx>
          <w:tblBorders>
            <w:insideH w:val="dotted" w:sz="12" w:space="0" w:color="555555"/>
            <w:insideV w:val="dotted" w:sz="12" w:space="0" w:color="555555"/>
          </w:tblBorders>
        </w:tblPrEx>
        <w:trPr>
          <w:trHeight w:val="1050"/>
        </w:trPr>
        <w:tc>
          <w:tcPr>
            <w:tcW w:w="1638" w:type="dxa"/>
            <w:vAlign w:val="center"/>
          </w:tcPr>
          <w:p w14:paraId="6588FD05" w14:textId="77777777" w:rsidR="001F7B26" w:rsidRPr="00361E26" w:rsidRDefault="00017EC6" w:rsidP="007D6D22">
            <w:pPr>
              <w:pStyle w:val="AmerenTypeStyle"/>
              <w:spacing w:after="0"/>
              <w:ind w:left="252"/>
              <w:jc w:val="center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9:30</w:t>
            </w:r>
          </w:p>
        </w:tc>
        <w:tc>
          <w:tcPr>
            <w:tcW w:w="9378" w:type="dxa"/>
            <w:gridSpan w:val="2"/>
            <w:vAlign w:val="center"/>
          </w:tcPr>
          <w:p w14:paraId="535F953D" w14:textId="25EA0884" w:rsidR="008748C6" w:rsidRPr="00361E26" w:rsidRDefault="007D6D22" w:rsidP="00E04735">
            <w:pPr>
              <w:pStyle w:val="AmerenTypeStyle"/>
              <w:spacing w:after="0"/>
              <w:ind w:left="252"/>
              <w:rPr>
                <w:rFonts w:ascii="Calibri" w:hAnsi="Calibri" w:cs="Arial"/>
                <w:sz w:val="24"/>
                <w:u w:val="single"/>
              </w:rPr>
            </w:pPr>
            <w:r w:rsidRPr="00361E26">
              <w:rPr>
                <w:rFonts w:ascii="Calibri" w:hAnsi="Calibri" w:cs="Arial"/>
                <w:sz w:val="24"/>
                <w:u w:val="single"/>
              </w:rPr>
              <w:t>High adventure</w:t>
            </w:r>
          </w:p>
          <w:p w14:paraId="14ED18A2" w14:textId="77777777" w:rsidR="008748C6" w:rsidRPr="00361E26" w:rsidRDefault="008748C6" w:rsidP="00E04735">
            <w:pPr>
              <w:pStyle w:val="AmerenTypeStyle"/>
              <w:spacing w:after="0"/>
              <w:ind w:left="252"/>
              <w:rPr>
                <w:rFonts w:ascii="Calibri" w:hAnsi="Calibri" w:cs="Arial"/>
                <w:sz w:val="8"/>
                <w:szCs w:val="8"/>
              </w:rPr>
            </w:pPr>
          </w:p>
          <w:p w14:paraId="4BAFB57F" w14:textId="77777777" w:rsidR="00CC5310" w:rsidRDefault="00CC5310" w:rsidP="00017EC6">
            <w:pPr>
              <w:pStyle w:val="AmerenTypeStyle"/>
              <w:spacing w:after="0"/>
              <w:ind w:left="252"/>
              <w:rPr>
                <w:rFonts w:ascii="Calibri" w:hAnsi="Calibri" w:cs="Arial"/>
                <w:sz w:val="24"/>
              </w:rPr>
            </w:pPr>
            <w:r>
              <w:rPr>
                <w:rFonts w:ascii="Calibri" w:hAnsi="Calibri" w:cs="Arial"/>
                <w:sz w:val="24"/>
              </w:rPr>
              <w:t>2020:  Summit</w:t>
            </w:r>
          </w:p>
          <w:p w14:paraId="4F8065DA" w14:textId="73F9C9AC" w:rsidR="00947C6D" w:rsidRDefault="00CC5310" w:rsidP="00017EC6">
            <w:pPr>
              <w:pStyle w:val="AmerenTypeStyle"/>
              <w:spacing w:after="0"/>
              <w:ind w:left="252"/>
              <w:rPr>
                <w:rFonts w:ascii="Calibri" w:hAnsi="Calibri" w:cs="Arial"/>
                <w:sz w:val="24"/>
              </w:rPr>
            </w:pPr>
            <w:r>
              <w:rPr>
                <w:rFonts w:ascii="Calibri" w:hAnsi="Calibri" w:cs="Arial"/>
                <w:sz w:val="24"/>
              </w:rPr>
              <w:t xml:space="preserve">2021:  Philmont </w:t>
            </w:r>
            <w:r w:rsidR="00017EC6" w:rsidRPr="00361E26">
              <w:rPr>
                <w:rFonts w:ascii="Calibri" w:hAnsi="Calibri" w:cs="Arial"/>
                <w:sz w:val="24"/>
              </w:rPr>
              <w:br/>
            </w:r>
          </w:p>
          <w:p w14:paraId="5022AD02" w14:textId="77777777" w:rsidR="00CC5310" w:rsidRDefault="00CC5310" w:rsidP="00017EC6">
            <w:pPr>
              <w:pStyle w:val="AmerenTypeStyle"/>
              <w:spacing w:after="0"/>
              <w:ind w:left="252"/>
              <w:rPr>
                <w:rFonts w:ascii="Calibri" w:hAnsi="Calibri" w:cs="Arial"/>
                <w:sz w:val="24"/>
              </w:rPr>
            </w:pPr>
          </w:p>
          <w:p w14:paraId="66D6BFAA" w14:textId="0BD04639" w:rsidR="00CC5310" w:rsidRPr="00361E26" w:rsidRDefault="00CC5310" w:rsidP="00017EC6">
            <w:pPr>
              <w:pStyle w:val="AmerenTypeStyle"/>
              <w:spacing w:after="0"/>
              <w:ind w:left="252"/>
              <w:rPr>
                <w:rFonts w:ascii="Calibri" w:hAnsi="Calibri" w:cs="Arial"/>
                <w:sz w:val="24"/>
              </w:rPr>
            </w:pPr>
          </w:p>
        </w:tc>
      </w:tr>
      <w:tr w:rsidR="00017EC6" w:rsidRPr="00361E26" w14:paraId="6ADD8DB9" w14:textId="77777777" w:rsidTr="00CC5310">
        <w:tblPrEx>
          <w:tblBorders>
            <w:insideH w:val="dotted" w:sz="12" w:space="0" w:color="555555"/>
            <w:insideV w:val="dotted" w:sz="12" w:space="0" w:color="555555"/>
          </w:tblBorders>
        </w:tblPrEx>
        <w:trPr>
          <w:trHeight w:val="1806"/>
        </w:trPr>
        <w:tc>
          <w:tcPr>
            <w:tcW w:w="1638" w:type="dxa"/>
            <w:vAlign w:val="center"/>
          </w:tcPr>
          <w:p w14:paraId="73B0355D" w14:textId="77777777" w:rsidR="00017EC6" w:rsidRPr="00361E26" w:rsidRDefault="00017EC6" w:rsidP="000644F5">
            <w:pPr>
              <w:pStyle w:val="AmerenTypeStyle"/>
              <w:spacing w:after="0"/>
              <w:ind w:left="252"/>
              <w:jc w:val="center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10:00</w:t>
            </w:r>
          </w:p>
        </w:tc>
        <w:tc>
          <w:tcPr>
            <w:tcW w:w="9378" w:type="dxa"/>
            <w:gridSpan w:val="2"/>
            <w:vAlign w:val="center"/>
          </w:tcPr>
          <w:p w14:paraId="49FC1B55" w14:textId="77777777" w:rsidR="00017EC6" w:rsidRPr="00361E26" w:rsidRDefault="00017EC6" w:rsidP="000644F5">
            <w:pPr>
              <w:pStyle w:val="AmerenTypeStyle"/>
              <w:spacing w:after="0"/>
              <w:ind w:left="252"/>
              <w:rPr>
                <w:rFonts w:ascii="Calibri" w:hAnsi="Calibri" w:cs="Arial"/>
                <w:sz w:val="8"/>
                <w:szCs w:val="8"/>
                <w:u w:val="single"/>
              </w:rPr>
            </w:pPr>
            <w:r w:rsidRPr="00361E26">
              <w:rPr>
                <w:rFonts w:ascii="Calibri" w:hAnsi="Calibri" w:cs="Arial"/>
                <w:sz w:val="24"/>
                <w:u w:val="single"/>
              </w:rPr>
              <w:t>Summer camp</w:t>
            </w:r>
            <w:r w:rsidRPr="00361E26">
              <w:rPr>
                <w:rFonts w:ascii="Calibri" w:hAnsi="Calibri" w:cs="Arial"/>
                <w:sz w:val="24"/>
                <w:u w:val="single"/>
              </w:rPr>
              <w:br/>
            </w:r>
          </w:p>
          <w:p w14:paraId="67B1711B" w14:textId="26A06DFD" w:rsidR="00017EC6" w:rsidRPr="00361E26" w:rsidRDefault="00CC5310" w:rsidP="000644F5">
            <w:pPr>
              <w:pStyle w:val="AmerenTypeStyle"/>
              <w:spacing w:after="0"/>
              <w:ind w:left="252"/>
              <w:rPr>
                <w:rFonts w:ascii="Calibri" w:hAnsi="Calibri" w:cs="Arial"/>
                <w:sz w:val="24"/>
              </w:rPr>
            </w:pPr>
            <w:r>
              <w:rPr>
                <w:rFonts w:ascii="Calibri" w:hAnsi="Calibri" w:cs="Arial"/>
                <w:sz w:val="24"/>
              </w:rPr>
              <w:t>Other camp?</w:t>
            </w:r>
          </w:p>
          <w:p w14:paraId="1D4D01DC" w14:textId="4BB28CBE" w:rsidR="00017EC6" w:rsidRPr="00361E26" w:rsidRDefault="00017EC6" w:rsidP="000644F5">
            <w:pPr>
              <w:pStyle w:val="AmerenTypeStyle"/>
              <w:spacing w:after="0"/>
              <w:ind w:left="252"/>
              <w:rPr>
                <w:rFonts w:ascii="Calibri" w:hAnsi="Calibri" w:cs="Arial"/>
                <w:sz w:val="24"/>
              </w:rPr>
            </w:pPr>
          </w:p>
          <w:p w14:paraId="622CC710" w14:textId="77777777" w:rsidR="001A3619" w:rsidRPr="00361E26" w:rsidRDefault="001A3619" w:rsidP="000644F5">
            <w:pPr>
              <w:pStyle w:val="AmerenTypeStyle"/>
              <w:spacing w:after="0"/>
              <w:ind w:left="252"/>
              <w:rPr>
                <w:rFonts w:ascii="Calibri" w:hAnsi="Calibri" w:cs="Arial"/>
                <w:sz w:val="24"/>
              </w:rPr>
            </w:pPr>
          </w:p>
        </w:tc>
      </w:tr>
      <w:tr w:rsidR="007D6D22" w:rsidRPr="00361E26" w14:paraId="23B4210C" w14:textId="77777777" w:rsidTr="008748C6">
        <w:tblPrEx>
          <w:tblBorders>
            <w:insideH w:val="dotted" w:sz="12" w:space="0" w:color="555555"/>
            <w:insideV w:val="dotted" w:sz="12" w:space="0" w:color="555555"/>
          </w:tblBorders>
        </w:tblPrEx>
        <w:trPr>
          <w:trHeight w:val="420"/>
        </w:trPr>
        <w:tc>
          <w:tcPr>
            <w:tcW w:w="1638" w:type="dxa"/>
            <w:vAlign w:val="center"/>
          </w:tcPr>
          <w:p w14:paraId="5092D509" w14:textId="77777777" w:rsidR="007D6D22" w:rsidRPr="00361E26" w:rsidRDefault="00017EC6" w:rsidP="00563BB5">
            <w:pPr>
              <w:pStyle w:val="AmerenTypeStyle"/>
              <w:spacing w:after="0"/>
              <w:ind w:left="252"/>
              <w:jc w:val="center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10:30</w:t>
            </w:r>
          </w:p>
        </w:tc>
        <w:tc>
          <w:tcPr>
            <w:tcW w:w="9378" w:type="dxa"/>
            <w:gridSpan w:val="2"/>
            <w:vAlign w:val="center"/>
          </w:tcPr>
          <w:p w14:paraId="2C03AA97" w14:textId="77777777" w:rsidR="007D6D22" w:rsidRPr="00361E26" w:rsidRDefault="007D6D22" w:rsidP="00563BB5">
            <w:pPr>
              <w:pStyle w:val="AmerenTypeStyle"/>
              <w:spacing w:after="0"/>
              <w:ind w:left="252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Monthly program themes and outings</w:t>
            </w:r>
          </w:p>
        </w:tc>
      </w:tr>
      <w:tr w:rsidR="004C3F8A" w:rsidRPr="00361E26" w14:paraId="75D3E041" w14:textId="77777777" w:rsidTr="008748C6">
        <w:tblPrEx>
          <w:tblBorders>
            <w:insideH w:val="dotted" w:sz="12" w:space="0" w:color="555555"/>
            <w:insideV w:val="dotted" w:sz="12" w:space="0" w:color="555555"/>
          </w:tblBorders>
        </w:tblPrEx>
        <w:trPr>
          <w:trHeight w:val="420"/>
        </w:trPr>
        <w:tc>
          <w:tcPr>
            <w:tcW w:w="1638" w:type="dxa"/>
            <w:vAlign w:val="center"/>
          </w:tcPr>
          <w:p w14:paraId="50649A0E" w14:textId="77777777" w:rsidR="004C3F8A" w:rsidRPr="00361E26" w:rsidRDefault="004C3F8A" w:rsidP="00563BB5">
            <w:pPr>
              <w:pStyle w:val="AmerenTypeStyle"/>
              <w:spacing w:after="0"/>
              <w:ind w:left="252"/>
              <w:jc w:val="center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12:00</w:t>
            </w:r>
          </w:p>
        </w:tc>
        <w:tc>
          <w:tcPr>
            <w:tcW w:w="9378" w:type="dxa"/>
            <w:gridSpan w:val="2"/>
            <w:vAlign w:val="center"/>
          </w:tcPr>
          <w:p w14:paraId="3E76FCFA" w14:textId="77777777" w:rsidR="004C3F8A" w:rsidRPr="00361E26" w:rsidRDefault="004C3F8A" w:rsidP="00563BB5">
            <w:pPr>
              <w:pStyle w:val="AmerenTypeStyle"/>
              <w:spacing w:after="0"/>
              <w:ind w:left="252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Lunch</w:t>
            </w:r>
          </w:p>
        </w:tc>
      </w:tr>
      <w:tr w:rsidR="007D6D22" w:rsidRPr="00361E26" w14:paraId="11545C61" w14:textId="77777777" w:rsidTr="008748C6">
        <w:tblPrEx>
          <w:tblBorders>
            <w:insideH w:val="dotted" w:sz="12" w:space="0" w:color="555555"/>
            <w:insideV w:val="dotted" w:sz="12" w:space="0" w:color="555555"/>
          </w:tblBorders>
        </w:tblPrEx>
        <w:trPr>
          <w:trHeight w:val="420"/>
        </w:trPr>
        <w:tc>
          <w:tcPr>
            <w:tcW w:w="1638" w:type="dxa"/>
            <w:vAlign w:val="center"/>
          </w:tcPr>
          <w:p w14:paraId="5C4F0ADB" w14:textId="77777777" w:rsidR="007D6D22" w:rsidRPr="00361E26" w:rsidRDefault="004C3F8A" w:rsidP="00DC0613">
            <w:pPr>
              <w:pStyle w:val="AmerenTypeStyle"/>
              <w:spacing w:after="0"/>
              <w:ind w:left="252"/>
              <w:jc w:val="center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12:30</w:t>
            </w:r>
          </w:p>
        </w:tc>
        <w:tc>
          <w:tcPr>
            <w:tcW w:w="9378" w:type="dxa"/>
            <w:gridSpan w:val="2"/>
            <w:vAlign w:val="center"/>
          </w:tcPr>
          <w:p w14:paraId="5F606D77" w14:textId="77777777" w:rsidR="007D6D22" w:rsidRPr="00361E26" w:rsidRDefault="007D6D22" w:rsidP="00C27D0A">
            <w:pPr>
              <w:pStyle w:val="AmerenTypeStyle"/>
              <w:spacing w:after="0"/>
              <w:ind w:left="252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Outings &amp; activities calendar scheduling</w:t>
            </w:r>
          </w:p>
        </w:tc>
      </w:tr>
      <w:tr w:rsidR="007D6D22" w:rsidRPr="00361E26" w14:paraId="41BF9AE7" w14:textId="77777777" w:rsidTr="008748C6">
        <w:tblPrEx>
          <w:tblBorders>
            <w:insideH w:val="dotted" w:sz="12" w:space="0" w:color="555555"/>
            <w:insideV w:val="dotted" w:sz="12" w:space="0" w:color="555555"/>
          </w:tblBorders>
        </w:tblPrEx>
        <w:trPr>
          <w:trHeight w:val="267"/>
        </w:trPr>
        <w:tc>
          <w:tcPr>
            <w:tcW w:w="1638" w:type="dxa"/>
            <w:vAlign w:val="center"/>
          </w:tcPr>
          <w:p w14:paraId="6C68A929" w14:textId="77777777" w:rsidR="007D6D22" w:rsidRPr="00361E26" w:rsidRDefault="007D6D22" w:rsidP="00DC0613">
            <w:pPr>
              <w:pStyle w:val="AmerenTypeStyle"/>
              <w:spacing w:after="0"/>
              <w:ind w:left="252"/>
              <w:jc w:val="center"/>
              <w:rPr>
                <w:rFonts w:ascii="Calibri" w:hAnsi="Calibri" w:cs="Arial"/>
                <w:sz w:val="24"/>
              </w:rPr>
            </w:pPr>
          </w:p>
        </w:tc>
        <w:tc>
          <w:tcPr>
            <w:tcW w:w="9378" w:type="dxa"/>
            <w:gridSpan w:val="2"/>
            <w:vAlign w:val="center"/>
          </w:tcPr>
          <w:p w14:paraId="062E8561" w14:textId="77777777" w:rsidR="007D6D22" w:rsidRPr="00361E26" w:rsidRDefault="007D6D22" w:rsidP="00DC0613">
            <w:pPr>
              <w:pStyle w:val="AmerenTypeStyle"/>
              <w:spacing w:after="0"/>
              <w:ind w:left="252"/>
              <w:rPr>
                <w:rFonts w:ascii="Calibri" w:hAnsi="Calibri" w:cs="Arial"/>
                <w:sz w:val="24"/>
              </w:rPr>
            </w:pPr>
          </w:p>
        </w:tc>
      </w:tr>
    </w:tbl>
    <w:p w14:paraId="6EA66063" w14:textId="77777777" w:rsidR="00057A79" w:rsidRPr="00361E26" w:rsidRDefault="00057A79" w:rsidP="00057A79">
      <w:pPr>
        <w:rPr>
          <w:rFonts w:ascii="Calibri" w:hAnsi="Calibri" w:cs="Arial"/>
          <w:color w:val="FFFFFF"/>
        </w:rPr>
      </w:pPr>
      <w:r w:rsidRPr="00361E26">
        <w:rPr>
          <w:rFonts w:ascii="Calibri" w:hAnsi="Calibri" w:cs="Arial"/>
          <w:color w:val="FFFFFF"/>
        </w:rPr>
        <w:t>Dave,</w:t>
      </w:r>
    </w:p>
    <w:p w14:paraId="7FCCB950" w14:textId="77777777" w:rsidR="00154025" w:rsidRPr="00361E26" w:rsidRDefault="00154025" w:rsidP="00154025">
      <w:pPr>
        <w:pStyle w:val="AmerenTypeStyle"/>
        <w:rPr>
          <w:rFonts w:ascii="Calibri" w:hAnsi="Calibri" w:cs="Arial"/>
          <w:b/>
          <w:sz w:val="24"/>
        </w:rPr>
      </w:pPr>
      <w:r w:rsidRPr="00361E26">
        <w:rPr>
          <w:rFonts w:ascii="Calibri" w:hAnsi="Calibri" w:cs="Calibri"/>
          <w:color w:val="1F497D"/>
          <w:sz w:val="22"/>
          <w:szCs w:val="22"/>
        </w:rPr>
        <w:br w:type="page"/>
      </w:r>
      <w:r w:rsidRPr="00361E26">
        <w:rPr>
          <w:rFonts w:ascii="Calibri" w:hAnsi="Calibri" w:cs="Arial"/>
          <w:b/>
          <w:sz w:val="24"/>
        </w:rPr>
        <w:lastRenderedPageBreak/>
        <w:t>Monthly Theme Ideas:</w:t>
      </w:r>
    </w:p>
    <w:p w14:paraId="6BEE1BEF" w14:textId="77777777" w:rsidR="00154025" w:rsidRPr="00361E26" w:rsidRDefault="00154025" w:rsidP="00154025">
      <w:pPr>
        <w:pStyle w:val="AmerenTypeStyle"/>
        <w:rPr>
          <w:rFonts w:ascii="Calibri" w:hAnsi="Calibri" w:cs="Arial"/>
          <w:sz w:val="24"/>
        </w:rPr>
      </w:pPr>
    </w:p>
    <w:p w14:paraId="28B292FE" w14:textId="77777777" w:rsidR="00D4706E" w:rsidRPr="00361E26" w:rsidRDefault="00D4706E" w:rsidP="00D4706E">
      <w:pPr>
        <w:pStyle w:val="AmerenTypeStyle"/>
        <w:numPr>
          <w:ilvl w:val="0"/>
          <w:numId w:val="15"/>
        </w:numPr>
        <w:rPr>
          <w:rFonts w:ascii="Calibri" w:hAnsi="Calibri" w:cs="Arial"/>
          <w:sz w:val="24"/>
        </w:rPr>
        <w:sectPr w:rsidR="00D4706E" w:rsidRPr="00361E26" w:rsidSect="001F7B26">
          <w:headerReference w:type="default" r:id="rId12"/>
          <w:pgSz w:w="12240" w:h="15840"/>
          <w:pgMar w:top="1152" w:right="720" w:bottom="864" w:left="720" w:header="720" w:footer="720" w:gutter="0"/>
          <w:cols w:space="720"/>
        </w:sectPr>
      </w:pPr>
    </w:p>
    <w:p w14:paraId="65BDD4CA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Aquatics</w:t>
      </w:r>
    </w:p>
    <w:p w14:paraId="3E994444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Athletics</w:t>
      </w:r>
    </w:p>
    <w:p w14:paraId="18DCBA59" w14:textId="77777777" w:rsidR="00154025" w:rsidRPr="00361E26" w:rsidRDefault="00D4706E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Backpacking</w:t>
      </w:r>
    </w:p>
    <w:p w14:paraId="66E5B368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Boating/Canoeing</w:t>
      </w:r>
    </w:p>
    <w:p w14:paraId="15209D23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Business</w:t>
      </w:r>
    </w:p>
    <w:p w14:paraId="1F3900F6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Camping</w:t>
      </w:r>
    </w:p>
    <w:p w14:paraId="68E6AE83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Citizenship</w:t>
      </w:r>
    </w:p>
    <w:p w14:paraId="74C1CCED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Communications</w:t>
      </w:r>
    </w:p>
    <w:p w14:paraId="49DF8B2B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Cooking</w:t>
      </w:r>
    </w:p>
    <w:p w14:paraId="1FEAE031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Cultural Awareness</w:t>
      </w:r>
    </w:p>
    <w:p w14:paraId="10A77D0A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Emergency Preparedness</w:t>
      </w:r>
    </w:p>
    <w:p w14:paraId="047495D2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Engineering</w:t>
      </w:r>
    </w:p>
    <w:p w14:paraId="07A43AB6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Environment</w:t>
      </w:r>
    </w:p>
    <w:p w14:paraId="426D0C0B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First Aid</w:t>
      </w:r>
    </w:p>
    <w:p w14:paraId="6C73D71D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Fishing</w:t>
      </w:r>
    </w:p>
    <w:p w14:paraId="33105A90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Forestry</w:t>
      </w:r>
    </w:p>
    <w:p w14:paraId="156F16DD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Health Care</w:t>
      </w:r>
    </w:p>
    <w:p w14:paraId="61CCD9E0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High Adventure</w:t>
      </w:r>
    </w:p>
    <w:p w14:paraId="0ACF4C0E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Hiking Special</w:t>
      </w:r>
    </w:p>
    <w:p w14:paraId="4DA57B38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Hobbies</w:t>
      </w:r>
    </w:p>
    <w:p w14:paraId="6074EDC8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Leadership</w:t>
      </w:r>
    </w:p>
    <w:p w14:paraId="00D2F4B7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Mechanics</w:t>
      </w:r>
    </w:p>
    <w:p w14:paraId="3802C8E7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Nature</w:t>
      </w:r>
    </w:p>
    <w:p w14:paraId="5DE21724" w14:textId="77777777" w:rsidR="00154025" w:rsidRPr="00361E26" w:rsidRDefault="00154025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Orienteering</w:t>
      </w:r>
    </w:p>
    <w:p w14:paraId="459EA17C" w14:textId="77777777" w:rsidR="00D4706E" w:rsidRPr="00361E26" w:rsidRDefault="00D4706E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Physical Fitness</w:t>
      </w:r>
    </w:p>
    <w:p w14:paraId="71A5F0FA" w14:textId="77777777" w:rsidR="00D4706E" w:rsidRPr="00361E26" w:rsidRDefault="00D4706E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Pioneering</w:t>
      </w:r>
    </w:p>
    <w:p w14:paraId="061AAC59" w14:textId="77777777" w:rsidR="00D4706E" w:rsidRPr="00361E26" w:rsidRDefault="00D4706E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Public Service</w:t>
      </w:r>
    </w:p>
    <w:p w14:paraId="485279D2" w14:textId="77777777" w:rsidR="00D4706E" w:rsidRPr="00361E26" w:rsidRDefault="00D4706E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Safety</w:t>
      </w:r>
    </w:p>
    <w:p w14:paraId="1F183C91" w14:textId="77777777" w:rsidR="00D4706E" w:rsidRPr="00361E26" w:rsidRDefault="00D4706E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Science</w:t>
      </w:r>
    </w:p>
    <w:p w14:paraId="7FD840E4" w14:textId="77777777" w:rsidR="00D4706E" w:rsidRPr="00361E26" w:rsidRDefault="00D4706E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Shooting</w:t>
      </w:r>
    </w:p>
    <w:p w14:paraId="263E7034" w14:textId="77777777" w:rsidR="00D4706E" w:rsidRPr="00361E26" w:rsidRDefault="00D4706E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Sports</w:t>
      </w:r>
    </w:p>
    <w:p w14:paraId="44633AA8" w14:textId="77777777" w:rsidR="00D4706E" w:rsidRPr="00361E26" w:rsidRDefault="00D4706E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Tracking</w:t>
      </w:r>
    </w:p>
    <w:p w14:paraId="2DCE089D" w14:textId="77777777" w:rsidR="00D4706E" w:rsidRPr="00361E26" w:rsidRDefault="00D4706E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Wilderness Survival</w:t>
      </w:r>
    </w:p>
    <w:p w14:paraId="542D30BF" w14:textId="77777777" w:rsidR="00D4706E" w:rsidRPr="00361E26" w:rsidRDefault="00D4706E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Wildlife Management</w:t>
      </w:r>
    </w:p>
    <w:p w14:paraId="64B3F4B0" w14:textId="77777777" w:rsidR="00017EC6" w:rsidRPr="00361E26" w:rsidRDefault="00D4706E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Winter Campin</w:t>
      </w:r>
      <w:r w:rsidR="00017EC6" w:rsidRPr="00361E26">
        <w:rPr>
          <w:rFonts w:ascii="Calibri" w:hAnsi="Calibri" w:cs="Arial"/>
          <w:sz w:val="24"/>
        </w:rPr>
        <w:t>g</w:t>
      </w:r>
    </w:p>
    <w:p w14:paraId="66BEF3F4" w14:textId="77777777" w:rsidR="00D4706E" w:rsidRPr="00361E26" w:rsidRDefault="00017EC6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_____________________</w:t>
      </w:r>
    </w:p>
    <w:p w14:paraId="46A1C6AF" w14:textId="77777777" w:rsidR="00017EC6" w:rsidRPr="00361E26" w:rsidRDefault="00017EC6" w:rsidP="00C22F60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_____________________</w:t>
      </w:r>
    </w:p>
    <w:p w14:paraId="475008C2" w14:textId="77777777" w:rsidR="00017EC6" w:rsidRPr="00361E26" w:rsidRDefault="00017EC6" w:rsidP="00017EC6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_____________________</w:t>
      </w:r>
    </w:p>
    <w:p w14:paraId="646CC481" w14:textId="77777777" w:rsidR="00017EC6" w:rsidRPr="00361E26" w:rsidRDefault="00017EC6" w:rsidP="00017EC6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_____________________</w:t>
      </w:r>
    </w:p>
    <w:p w14:paraId="3BBB7463" w14:textId="77777777" w:rsidR="00017EC6" w:rsidRPr="00361E26" w:rsidRDefault="00017EC6" w:rsidP="00017EC6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_____________________</w:t>
      </w:r>
    </w:p>
    <w:p w14:paraId="216CC68B" w14:textId="77777777" w:rsidR="00017EC6" w:rsidRPr="00361E26" w:rsidRDefault="00017EC6" w:rsidP="00017EC6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_____________________</w:t>
      </w:r>
    </w:p>
    <w:p w14:paraId="65098E66" w14:textId="77777777" w:rsidR="00017EC6" w:rsidRPr="00361E26" w:rsidRDefault="00017EC6" w:rsidP="00017EC6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_____________________</w:t>
      </w:r>
    </w:p>
    <w:p w14:paraId="3AA8B8F8" w14:textId="77777777" w:rsidR="00017EC6" w:rsidRPr="00361E26" w:rsidRDefault="00017EC6" w:rsidP="00017EC6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</w:pPr>
      <w:r w:rsidRPr="00361E26">
        <w:rPr>
          <w:rFonts w:ascii="Calibri" w:hAnsi="Calibri" w:cs="Arial"/>
          <w:sz w:val="24"/>
        </w:rPr>
        <w:t>_____________________</w:t>
      </w:r>
    </w:p>
    <w:p w14:paraId="75CCDABB" w14:textId="77777777" w:rsidR="00D4706E" w:rsidRPr="00361E26" w:rsidRDefault="00D4706E" w:rsidP="007B210F">
      <w:pPr>
        <w:pStyle w:val="AmerenTypeStyle"/>
        <w:jc w:val="center"/>
        <w:rPr>
          <w:rFonts w:ascii="Calibri" w:hAnsi="Calibri" w:cs="Calibri"/>
          <w:color w:val="1F497D"/>
          <w:sz w:val="22"/>
          <w:szCs w:val="22"/>
        </w:rPr>
      </w:pPr>
    </w:p>
    <w:p w14:paraId="4EF03391" w14:textId="77777777" w:rsidR="00017EC6" w:rsidRPr="00361E26" w:rsidRDefault="00017EC6" w:rsidP="007B210F">
      <w:pPr>
        <w:pStyle w:val="AmerenTypeStyle"/>
        <w:jc w:val="center"/>
        <w:rPr>
          <w:rFonts w:ascii="Calibri" w:hAnsi="Calibri" w:cs="Calibri"/>
          <w:color w:val="1F497D"/>
          <w:sz w:val="22"/>
          <w:szCs w:val="22"/>
        </w:rPr>
        <w:sectPr w:rsidR="00017EC6" w:rsidRPr="00361E26" w:rsidSect="00D4706E">
          <w:type w:val="continuous"/>
          <w:pgSz w:w="12240" w:h="15840"/>
          <w:pgMar w:top="1152" w:right="720" w:bottom="864" w:left="720" w:header="720" w:footer="720" w:gutter="0"/>
          <w:cols w:num="2" w:space="720"/>
        </w:sectPr>
      </w:pPr>
    </w:p>
    <w:p w14:paraId="6FF7106C" w14:textId="77777777" w:rsidR="00154025" w:rsidRPr="00361E26" w:rsidRDefault="00154025" w:rsidP="007B210F">
      <w:pPr>
        <w:pStyle w:val="AmerenTypeStyle"/>
        <w:jc w:val="center"/>
        <w:rPr>
          <w:rFonts w:ascii="Calibri" w:hAnsi="Calibri" w:cs="Calibri"/>
          <w:color w:val="1F497D"/>
          <w:sz w:val="22"/>
          <w:szCs w:val="22"/>
        </w:rPr>
      </w:pPr>
    </w:p>
    <w:p w14:paraId="743DFBC3" w14:textId="77777777" w:rsidR="00154025" w:rsidRPr="00361E26" w:rsidRDefault="00154025" w:rsidP="007B210F">
      <w:pPr>
        <w:pStyle w:val="AmerenTypeStyle"/>
        <w:jc w:val="center"/>
        <w:rPr>
          <w:rFonts w:ascii="Calibri" w:hAnsi="Calibri" w:cs="Calibri"/>
          <w:color w:val="1F497D"/>
          <w:sz w:val="22"/>
          <w:szCs w:val="22"/>
        </w:rPr>
      </w:pPr>
    </w:p>
    <w:p w14:paraId="08F063DA" w14:textId="77777777" w:rsidR="00154025" w:rsidRPr="00361E26" w:rsidRDefault="001A3619" w:rsidP="001A3619">
      <w:pPr>
        <w:pStyle w:val="AmerenTypeStyle"/>
        <w:rPr>
          <w:rFonts w:ascii="Calibri" w:hAnsi="Calibri" w:cs="Arial"/>
          <w:b/>
          <w:sz w:val="24"/>
        </w:rPr>
      </w:pPr>
      <w:r w:rsidRPr="00361E26">
        <w:rPr>
          <w:rFonts w:ascii="Calibri" w:hAnsi="Calibri" w:cs="Calibri"/>
          <w:color w:val="1F497D"/>
          <w:sz w:val="22"/>
          <w:szCs w:val="22"/>
        </w:rPr>
        <w:br w:type="page"/>
      </w:r>
      <w:r w:rsidRPr="00361E26">
        <w:rPr>
          <w:rFonts w:ascii="Calibri" w:hAnsi="Calibri" w:cs="Arial"/>
          <w:b/>
          <w:sz w:val="24"/>
        </w:rPr>
        <w:lastRenderedPageBreak/>
        <w:t>Merit Badges</w:t>
      </w:r>
    </w:p>
    <w:p w14:paraId="093346FD" w14:textId="77777777" w:rsidR="004C3F8A" w:rsidRPr="00361E26" w:rsidRDefault="004C3F8A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4"/>
        </w:rPr>
        <w:sectPr w:rsidR="004C3F8A" w:rsidRPr="00361E26" w:rsidSect="00D4706E">
          <w:type w:val="continuous"/>
          <w:pgSz w:w="12240" w:h="15840"/>
          <w:pgMar w:top="1152" w:right="720" w:bottom="864" w:left="720" w:header="720" w:footer="720" w:gutter="0"/>
          <w:cols w:space="720"/>
        </w:sectPr>
      </w:pPr>
    </w:p>
    <w:p w14:paraId="0F371282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American Business</w:t>
      </w:r>
    </w:p>
    <w:p w14:paraId="4ECDBA5A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American Cultures</w:t>
      </w:r>
    </w:p>
    <w:p w14:paraId="4572E038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American Heritage</w:t>
      </w:r>
    </w:p>
    <w:p w14:paraId="63108FCB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American Labor</w:t>
      </w:r>
    </w:p>
    <w:p w14:paraId="0D695B94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Animal Science</w:t>
      </w:r>
    </w:p>
    <w:p w14:paraId="1DEB07C5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Archaeology</w:t>
      </w:r>
    </w:p>
    <w:p w14:paraId="5C95E396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Archery</w:t>
      </w:r>
    </w:p>
    <w:p w14:paraId="7D48D538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Architecture</w:t>
      </w:r>
    </w:p>
    <w:p w14:paraId="6E28BC7A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Art</w:t>
      </w:r>
    </w:p>
    <w:p w14:paraId="2BD38D55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Astronomy</w:t>
      </w:r>
    </w:p>
    <w:p w14:paraId="6DE1B6D7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Athletics</w:t>
      </w:r>
    </w:p>
    <w:p w14:paraId="07304275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Automotive Maintenance</w:t>
      </w:r>
    </w:p>
    <w:p w14:paraId="617228CA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Aviation</w:t>
      </w:r>
    </w:p>
    <w:p w14:paraId="7393C69D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Backpacking</w:t>
      </w:r>
    </w:p>
    <w:p w14:paraId="07377132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Basketry</w:t>
      </w:r>
    </w:p>
    <w:p w14:paraId="74FE3DE3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Bird Study</w:t>
      </w:r>
    </w:p>
    <w:p w14:paraId="58992C8B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Bugling</w:t>
      </w:r>
    </w:p>
    <w:p w14:paraId="074EACBD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Camping</w:t>
      </w:r>
    </w:p>
    <w:p w14:paraId="704572C6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Canoeing</w:t>
      </w:r>
    </w:p>
    <w:p w14:paraId="335104E6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Chemistry</w:t>
      </w:r>
    </w:p>
    <w:p w14:paraId="4635C5D8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Chess</w:t>
      </w:r>
    </w:p>
    <w:p w14:paraId="17F3C497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Citizenship in the Community</w:t>
      </w:r>
    </w:p>
    <w:p w14:paraId="7DC99584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Citizenship in the Nation</w:t>
      </w:r>
    </w:p>
    <w:p w14:paraId="3979DFCA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Citizenship in the World</w:t>
      </w:r>
    </w:p>
    <w:p w14:paraId="138B2586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Climbing</w:t>
      </w:r>
    </w:p>
    <w:p w14:paraId="5C2B30B0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Coin Collecting</w:t>
      </w:r>
    </w:p>
    <w:p w14:paraId="7FF7B3D0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Collections</w:t>
      </w:r>
    </w:p>
    <w:p w14:paraId="5CBA37A2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Communication</w:t>
      </w:r>
    </w:p>
    <w:p w14:paraId="6EF53277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Composite Materials</w:t>
      </w:r>
    </w:p>
    <w:p w14:paraId="4F9DFFA8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Cooking</w:t>
      </w:r>
    </w:p>
    <w:p w14:paraId="7B65B6C1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Crime Prevention</w:t>
      </w:r>
    </w:p>
    <w:p w14:paraId="08210B71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Cycling</w:t>
      </w:r>
    </w:p>
    <w:p w14:paraId="76C0B54E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Dentistry</w:t>
      </w:r>
    </w:p>
    <w:p w14:paraId="59F86792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Digital Technology</w:t>
      </w:r>
    </w:p>
    <w:p w14:paraId="29AA3E28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Disabilities Awareness</w:t>
      </w:r>
    </w:p>
    <w:p w14:paraId="031F5083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Dog Care</w:t>
      </w:r>
    </w:p>
    <w:p w14:paraId="63606C1B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Drafting</w:t>
      </w:r>
    </w:p>
    <w:p w14:paraId="052042B2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Electricity</w:t>
      </w:r>
    </w:p>
    <w:p w14:paraId="41AB6CF2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Electronics</w:t>
      </w:r>
    </w:p>
    <w:p w14:paraId="687F6849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Emergency Preparedness</w:t>
      </w:r>
    </w:p>
    <w:p w14:paraId="7AD0B9B1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Energy</w:t>
      </w:r>
    </w:p>
    <w:p w14:paraId="3470C133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Engineering</w:t>
      </w:r>
    </w:p>
    <w:p w14:paraId="64B08BC8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Entrepreneurship</w:t>
      </w:r>
    </w:p>
    <w:p w14:paraId="63EF51B8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Environmental Science</w:t>
      </w:r>
    </w:p>
    <w:p w14:paraId="6F1EE66B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Family Life</w:t>
      </w:r>
    </w:p>
    <w:p w14:paraId="0F7A8A44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Farm Mechanics</w:t>
      </w:r>
    </w:p>
    <w:p w14:paraId="6B16FBB0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Fingerprinting</w:t>
      </w:r>
    </w:p>
    <w:p w14:paraId="6BC2767C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Fire Safety</w:t>
      </w:r>
    </w:p>
    <w:p w14:paraId="1E487473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First Aid</w:t>
      </w:r>
    </w:p>
    <w:p w14:paraId="5CA82DED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Fish and Wildlife Management</w:t>
      </w:r>
    </w:p>
    <w:p w14:paraId="3AF6C83F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Fishing</w:t>
      </w:r>
    </w:p>
    <w:p w14:paraId="286CE8FD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Fly Fishing</w:t>
      </w:r>
    </w:p>
    <w:p w14:paraId="7532EC0D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Forestry</w:t>
      </w:r>
    </w:p>
    <w:p w14:paraId="3D96AD21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Game Design</w:t>
      </w:r>
    </w:p>
    <w:p w14:paraId="587C8EF2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Gardening</w:t>
      </w:r>
    </w:p>
    <w:p w14:paraId="3D84D073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Genealogy</w:t>
      </w:r>
    </w:p>
    <w:p w14:paraId="2B3DB341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Geocaching</w:t>
      </w:r>
    </w:p>
    <w:p w14:paraId="79129888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Geology</w:t>
      </w:r>
    </w:p>
    <w:p w14:paraId="59728407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Golf</w:t>
      </w:r>
    </w:p>
    <w:p w14:paraId="193FECAB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Graphic Arts</w:t>
      </w:r>
    </w:p>
    <w:p w14:paraId="446713B8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Hiking</w:t>
      </w:r>
    </w:p>
    <w:p w14:paraId="416C4B24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Home Repairs</w:t>
      </w:r>
    </w:p>
    <w:p w14:paraId="728B80FD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Horsemanship</w:t>
      </w:r>
    </w:p>
    <w:p w14:paraId="6CE04CBD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Indian Lore</w:t>
      </w:r>
    </w:p>
    <w:p w14:paraId="73ECDEFA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Insect Study</w:t>
      </w:r>
    </w:p>
    <w:p w14:paraId="61330173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Inventing</w:t>
      </w:r>
    </w:p>
    <w:p w14:paraId="7CCB7084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lastRenderedPageBreak/>
        <w:t>Journalism</w:t>
      </w:r>
    </w:p>
    <w:p w14:paraId="23A86CB2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Kayaking</w:t>
      </w:r>
    </w:p>
    <w:p w14:paraId="0F5E9C25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Landscape Architecture</w:t>
      </w:r>
    </w:p>
    <w:p w14:paraId="3B98E2C0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Law</w:t>
      </w:r>
    </w:p>
    <w:p w14:paraId="733FB923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Leatherwork</w:t>
      </w:r>
    </w:p>
    <w:p w14:paraId="6EAE684D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Lifesaving</w:t>
      </w:r>
    </w:p>
    <w:p w14:paraId="33E44417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Mammal Study</w:t>
      </w:r>
    </w:p>
    <w:p w14:paraId="5714F268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Medicine</w:t>
      </w:r>
    </w:p>
    <w:p w14:paraId="59A467A1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Metalwork</w:t>
      </w:r>
    </w:p>
    <w:p w14:paraId="13288241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Mining in Society</w:t>
      </w:r>
    </w:p>
    <w:p w14:paraId="1419A745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Model Design and Building</w:t>
      </w:r>
    </w:p>
    <w:p w14:paraId="3732C9A0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Motorboating</w:t>
      </w:r>
    </w:p>
    <w:p w14:paraId="326DC482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Moviemaking</w:t>
      </w:r>
    </w:p>
    <w:p w14:paraId="381890B6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Music</w:t>
      </w:r>
    </w:p>
    <w:p w14:paraId="217455A9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Nature</w:t>
      </w:r>
    </w:p>
    <w:p w14:paraId="0706E913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Nuclear Science</w:t>
      </w:r>
    </w:p>
    <w:p w14:paraId="2F28259E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Oceanography</w:t>
      </w:r>
    </w:p>
    <w:p w14:paraId="3237DC37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Orienteering</w:t>
      </w:r>
    </w:p>
    <w:p w14:paraId="2407FE34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Painting</w:t>
      </w:r>
    </w:p>
    <w:p w14:paraId="61AFCAA9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Personal Fitness</w:t>
      </w:r>
    </w:p>
    <w:p w14:paraId="2FFE90F5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Personal Management</w:t>
      </w:r>
    </w:p>
    <w:p w14:paraId="540BDF7E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Pets</w:t>
      </w:r>
    </w:p>
    <w:p w14:paraId="6689D277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Photography</w:t>
      </w:r>
    </w:p>
    <w:p w14:paraId="505C1C6F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Pioneering</w:t>
      </w:r>
    </w:p>
    <w:p w14:paraId="78BBBC2A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Plant Science</w:t>
      </w:r>
    </w:p>
    <w:p w14:paraId="552EA266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Plumbing</w:t>
      </w:r>
    </w:p>
    <w:p w14:paraId="791908BB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Pottery</w:t>
      </w:r>
    </w:p>
    <w:p w14:paraId="5070DA6E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Programming</w:t>
      </w:r>
    </w:p>
    <w:p w14:paraId="14788867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Public Health</w:t>
      </w:r>
    </w:p>
    <w:p w14:paraId="6F15941B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Public Speaking</w:t>
      </w:r>
    </w:p>
    <w:p w14:paraId="29DFD4F5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Pulp and Paper</w:t>
      </w:r>
    </w:p>
    <w:p w14:paraId="0AF98C4E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Radio</w:t>
      </w:r>
    </w:p>
    <w:p w14:paraId="228842E3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Railroading</w:t>
      </w:r>
    </w:p>
    <w:p w14:paraId="607ABAEE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Reading</w:t>
      </w:r>
    </w:p>
    <w:p w14:paraId="5F622CB4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Reptile and Amphibian Study</w:t>
      </w:r>
    </w:p>
    <w:p w14:paraId="5459D2FA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Rifle Shooting</w:t>
      </w:r>
    </w:p>
    <w:p w14:paraId="14FF95A4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Robotics</w:t>
      </w:r>
    </w:p>
    <w:p w14:paraId="2C1C7FBC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Rowing</w:t>
      </w:r>
    </w:p>
    <w:p w14:paraId="5C5D09E4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Safety</w:t>
      </w:r>
    </w:p>
    <w:p w14:paraId="78514B50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Salesmanship</w:t>
      </w:r>
    </w:p>
    <w:p w14:paraId="61C333F2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Scouting Heritage</w:t>
      </w:r>
    </w:p>
    <w:p w14:paraId="18ACBCBC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Scholarship</w:t>
      </w:r>
    </w:p>
    <w:p w14:paraId="35D12867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Scuba Diving</w:t>
      </w:r>
    </w:p>
    <w:p w14:paraId="3407C26C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Sculpture</w:t>
      </w:r>
    </w:p>
    <w:p w14:paraId="28BA7C42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Search &amp; Rescue</w:t>
      </w:r>
    </w:p>
    <w:p w14:paraId="153DAD59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Shotgun Shooting</w:t>
      </w:r>
    </w:p>
    <w:p w14:paraId="7A2FD9BD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Skating</w:t>
      </w:r>
    </w:p>
    <w:p w14:paraId="18C12086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Small-Boat Sailing</w:t>
      </w:r>
    </w:p>
    <w:p w14:paraId="440967B5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Snow Sports</w:t>
      </w:r>
    </w:p>
    <w:p w14:paraId="37DC58FB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Soil and Water Conservation</w:t>
      </w:r>
    </w:p>
    <w:p w14:paraId="1B4E60F0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Space Exploration</w:t>
      </w:r>
    </w:p>
    <w:p w14:paraId="28E9A32B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Sports</w:t>
      </w:r>
    </w:p>
    <w:p w14:paraId="26256324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Stamp Collecting</w:t>
      </w:r>
    </w:p>
    <w:p w14:paraId="0359309A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Surveying</w:t>
      </w:r>
    </w:p>
    <w:p w14:paraId="0FAA333A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Sustainability</w:t>
      </w:r>
    </w:p>
    <w:p w14:paraId="0F7C0327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Swimming</w:t>
      </w:r>
    </w:p>
    <w:p w14:paraId="2391A2CC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Textile</w:t>
      </w:r>
    </w:p>
    <w:p w14:paraId="251F255B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Theater</w:t>
      </w:r>
    </w:p>
    <w:p w14:paraId="36E8E535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Traffic Safety</w:t>
      </w:r>
    </w:p>
    <w:p w14:paraId="1FADF13B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Truck Transportation</w:t>
      </w:r>
    </w:p>
    <w:p w14:paraId="6F0C2924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Veterinary Medicine</w:t>
      </w:r>
    </w:p>
    <w:p w14:paraId="40933992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Water Sports</w:t>
      </w:r>
    </w:p>
    <w:p w14:paraId="6B147AAA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Weather</w:t>
      </w:r>
    </w:p>
    <w:p w14:paraId="0BB2C9CA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Welding</w:t>
      </w:r>
    </w:p>
    <w:p w14:paraId="64F411F0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Whitewater</w:t>
      </w:r>
    </w:p>
    <w:p w14:paraId="02610FF0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Wilderness Survival</w:t>
      </w:r>
    </w:p>
    <w:p w14:paraId="60AD254E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Wood Carving</w:t>
      </w:r>
    </w:p>
    <w:p w14:paraId="6D7D073D" w14:textId="77777777" w:rsidR="001A3619" w:rsidRPr="00361E26" w:rsidRDefault="001A3619" w:rsidP="004C3F8A">
      <w:pPr>
        <w:pStyle w:val="AmerenTypeStyle"/>
        <w:numPr>
          <w:ilvl w:val="0"/>
          <w:numId w:val="16"/>
        </w:numPr>
        <w:rPr>
          <w:rFonts w:ascii="Calibri" w:hAnsi="Calibri" w:cs="Arial"/>
          <w:sz w:val="22"/>
          <w:szCs w:val="22"/>
        </w:rPr>
      </w:pPr>
      <w:r w:rsidRPr="00361E26">
        <w:rPr>
          <w:rFonts w:ascii="Calibri" w:hAnsi="Calibri" w:cs="Arial"/>
          <w:sz w:val="22"/>
          <w:szCs w:val="22"/>
        </w:rPr>
        <w:t>Woodwork</w:t>
      </w:r>
    </w:p>
    <w:p w14:paraId="708BA133" w14:textId="77777777" w:rsidR="004C3F8A" w:rsidRPr="00361E26" w:rsidRDefault="004C3F8A" w:rsidP="007B210F">
      <w:pPr>
        <w:pStyle w:val="AmerenTypeStyle"/>
        <w:jc w:val="center"/>
        <w:rPr>
          <w:rFonts w:ascii="Calibri" w:hAnsi="Calibri" w:cs="Calibri"/>
          <w:color w:val="1F497D"/>
          <w:sz w:val="22"/>
          <w:szCs w:val="22"/>
        </w:rPr>
        <w:sectPr w:rsidR="004C3F8A" w:rsidRPr="00361E26" w:rsidSect="004C3F8A">
          <w:type w:val="continuous"/>
          <w:pgSz w:w="12240" w:h="15840"/>
          <w:pgMar w:top="1152" w:right="720" w:bottom="864" w:left="720" w:header="720" w:footer="720" w:gutter="0"/>
          <w:cols w:num="2" w:space="720"/>
        </w:sectPr>
      </w:pPr>
    </w:p>
    <w:p w14:paraId="37B40D0D" w14:textId="77777777" w:rsidR="00882822" w:rsidRPr="00361E26" w:rsidRDefault="005B6A0B" w:rsidP="007B210F">
      <w:pPr>
        <w:pStyle w:val="AmerenTypeStyle"/>
        <w:jc w:val="center"/>
        <w:rPr>
          <w:rFonts w:ascii="Calibri" w:hAnsi="Calibri" w:cs="Arial"/>
          <w:b/>
          <w:sz w:val="8"/>
          <w:szCs w:val="8"/>
        </w:rPr>
      </w:pPr>
      <w:r w:rsidRPr="00361E26">
        <w:rPr>
          <w:rFonts w:ascii="Calibri" w:hAnsi="Calibri" w:cs="Calibri"/>
          <w:color w:val="1F497D"/>
          <w:sz w:val="22"/>
          <w:szCs w:val="22"/>
        </w:rPr>
        <w:br w:type="page"/>
      </w:r>
      <w:r w:rsidRPr="00361E26">
        <w:rPr>
          <w:rFonts w:ascii="Calibri" w:hAnsi="Calibri" w:cs="Arial"/>
          <w:b/>
          <w:sz w:val="24"/>
        </w:rPr>
        <w:lastRenderedPageBreak/>
        <w:t>Monthly Program Themes/Features</w:t>
      </w:r>
      <w:r w:rsidR="007B210F" w:rsidRPr="00361E26">
        <w:rPr>
          <w:rFonts w:ascii="Calibri" w:hAnsi="Calibri" w:cs="Arial"/>
          <w:b/>
          <w:sz w:val="24"/>
        </w:rPr>
        <w:br/>
      </w:r>
    </w:p>
    <w:tbl>
      <w:tblPr>
        <w:tblW w:w="0" w:type="auto"/>
        <w:tblInd w:w="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40"/>
        <w:gridCol w:w="3960"/>
        <w:gridCol w:w="4320"/>
      </w:tblGrid>
      <w:tr w:rsidR="001F7B26" w:rsidRPr="00361E26" w14:paraId="0EBA33CE" w14:textId="77777777" w:rsidTr="001F7B26">
        <w:tc>
          <w:tcPr>
            <w:tcW w:w="1440" w:type="dxa"/>
            <w:shd w:val="clear" w:color="auto" w:fill="auto"/>
            <w:vAlign w:val="center"/>
          </w:tcPr>
          <w:p w14:paraId="11657861" w14:textId="77777777" w:rsidR="001F7B26" w:rsidRPr="00361E26" w:rsidRDefault="001F7B26" w:rsidP="00DB6C48">
            <w:pPr>
              <w:pStyle w:val="AmerenTypeStyle"/>
              <w:spacing w:after="0"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361E26">
              <w:rPr>
                <w:rFonts w:ascii="Calibri" w:hAnsi="Calibri" w:cs="Arial"/>
                <w:b/>
                <w:sz w:val="22"/>
                <w:szCs w:val="22"/>
              </w:rPr>
              <w:t>Month</w:t>
            </w:r>
          </w:p>
        </w:tc>
        <w:tc>
          <w:tcPr>
            <w:tcW w:w="3960" w:type="dxa"/>
            <w:shd w:val="clear" w:color="auto" w:fill="auto"/>
            <w:vAlign w:val="center"/>
          </w:tcPr>
          <w:p w14:paraId="7CC7CDBE" w14:textId="77777777" w:rsidR="001F7B26" w:rsidRPr="00361E26" w:rsidRDefault="001F7B26" w:rsidP="001F7B26">
            <w:pPr>
              <w:pStyle w:val="AmerenTypeStyle"/>
              <w:spacing w:after="0"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361E26">
              <w:rPr>
                <w:rFonts w:ascii="Calibri" w:hAnsi="Calibri" w:cs="Arial"/>
                <w:b/>
                <w:sz w:val="22"/>
                <w:szCs w:val="22"/>
              </w:rPr>
              <w:t>Monthly Theme/Feature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182CEE2F" w14:textId="77777777" w:rsidR="001F7B26" w:rsidRPr="00361E26" w:rsidRDefault="001F7B26" w:rsidP="001F7B26">
            <w:pPr>
              <w:pStyle w:val="AmerenTypeStyle"/>
              <w:spacing w:after="0"/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361E26">
              <w:rPr>
                <w:rFonts w:ascii="Calibri" w:hAnsi="Calibri" w:cs="Arial"/>
                <w:b/>
                <w:sz w:val="22"/>
                <w:szCs w:val="22"/>
              </w:rPr>
              <w:t>Troop Activity/Outing</w:t>
            </w:r>
          </w:p>
        </w:tc>
      </w:tr>
      <w:tr w:rsidR="001F7B26" w:rsidRPr="00361E26" w14:paraId="5F55871F" w14:textId="77777777" w:rsidTr="001F7B26">
        <w:trPr>
          <w:trHeight w:val="1008"/>
        </w:trPr>
        <w:tc>
          <w:tcPr>
            <w:tcW w:w="1440" w:type="dxa"/>
            <w:shd w:val="clear" w:color="auto" w:fill="auto"/>
            <w:vAlign w:val="center"/>
          </w:tcPr>
          <w:p w14:paraId="18621831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January</w:t>
            </w:r>
          </w:p>
        </w:tc>
        <w:tc>
          <w:tcPr>
            <w:tcW w:w="3960" w:type="dxa"/>
            <w:shd w:val="clear" w:color="auto" w:fill="auto"/>
            <w:vAlign w:val="center"/>
          </w:tcPr>
          <w:p w14:paraId="0646C5AE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  <w:tc>
          <w:tcPr>
            <w:tcW w:w="4320" w:type="dxa"/>
            <w:shd w:val="clear" w:color="auto" w:fill="auto"/>
            <w:vAlign w:val="center"/>
          </w:tcPr>
          <w:p w14:paraId="641A4853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</w:tr>
      <w:tr w:rsidR="001F7B26" w:rsidRPr="00361E26" w14:paraId="31E3AEFE" w14:textId="77777777" w:rsidTr="001F7B26">
        <w:trPr>
          <w:trHeight w:val="1008"/>
        </w:trPr>
        <w:tc>
          <w:tcPr>
            <w:tcW w:w="1440" w:type="dxa"/>
            <w:shd w:val="clear" w:color="auto" w:fill="auto"/>
            <w:vAlign w:val="center"/>
          </w:tcPr>
          <w:p w14:paraId="6F2D8A79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February</w:t>
            </w:r>
          </w:p>
        </w:tc>
        <w:tc>
          <w:tcPr>
            <w:tcW w:w="3960" w:type="dxa"/>
            <w:shd w:val="clear" w:color="auto" w:fill="auto"/>
            <w:vAlign w:val="center"/>
          </w:tcPr>
          <w:p w14:paraId="41263879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  <w:tc>
          <w:tcPr>
            <w:tcW w:w="4320" w:type="dxa"/>
            <w:shd w:val="clear" w:color="auto" w:fill="auto"/>
            <w:vAlign w:val="center"/>
          </w:tcPr>
          <w:p w14:paraId="72513ED0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</w:tr>
      <w:tr w:rsidR="001F7B26" w:rsidRPr="00361E26" w14:paraId="0397CB78" w14:textId="77777777" w:rsidTr="001F7B26">
        <w:trPr>
          <w:trHeight w:val="1008"/>
        </w:trPr>
        <w:tc>
          <w:tcPr>
            <w:tcW w:w="1440" w:type="dxa"/>
            <w:shd w:val="clear" w:color="auto" w:fill="auto"/>
            <w:vAlign w:val="center"/>
          </w:tcPr>
          <w:p w14:paraId="06BD22D0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March</w:t>
            </w:r>
          </w:p>
        </w:tc>
        <w:tc>
          <w:tcPr>
            <w:tcW w:w="3960" w:type="dxa"/>
            <w:shd w:val="clear" w:color="auto" w:fill="auto"/>
            <w:vAlign w:val="center"/>
          </w:tcPr>
          <w:p w14:paraId="20ED458E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  <w:tc>
          <w:tcPr>
            <w:tcW w:w="4320" w:type="dxa"/>
            <w:shd w:val="clear" w:color="auto" w:fill="auto"/>
            <w:vAlign w:val="center"/>
          </w:tcPr>
          <w:p w14:paraId="499210B5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</w:tr>
      <w:tr w:rsidR="001F7B26" w:rsidRPr="00361E26" w14:paraId="0616D3C3" w14:textId="77777777" w:rsidTr="001F7B26">
        <w:trPr>
          <w:trHeight w:val="1008"/>
        </w:trPr>
        <w:tc>
          <w:tcPr>
            <w:tcW w:w="1440" w:type="dxa"/>
            <w:shd w:val="clear" w:color="auto" w:fill="auto"/>
            <w:vAlign w:val="center"/>
          </w:tcPr>
          <w:p w14:paraId="71657AA8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April</w:t>
            </w:r>
          </w:p>
        </w:tc>
        <w:tc>
          <w:tcPr>
            <w:tcW w:w="3960" w:type="dxa"/>
            <w:shd w:val="clear" w:color="auto" w:fill="auto"/>
            <w:vAlign w:val="center"/>
          </w:tcPr>
          <w:p w14:paraId="5D1F647C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  <w:tc>
          <w:tcPr>
            <w:tcW w:w="4320" w:type="dxa"/>
            <w:shd w:val="clear" w:color="auto" w:fill="auto"/>
            <w:vAlign w:val="center"/>
          </w:tcPr>
          <w:p w14:paraId="185EC0CA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</w:tr>
      <w:tr w:rsidR="001F7B26" w:rsidRPr="00361E26" w14:paraId="324FC3C7" w14:textId="77777777" w:rsidTr="001F7B26">
        <w:trPr>
          <w:trHeight w:val="1008"/>
        </w:trPr>
        <w:tc>
          <w:tcPr>
            <w:tcW w:w="1440" w:type="dxa"/>
            <w:shd w:val="clear" w:color="auto" w:fill="auto"/>
            <w:vAlign w:val="center"/>
          </w:tcPr>
          <w:p w14:paraId="34C6932B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May</w:t>
            </w:r>
          </w:p>
        </w:tc>
        <w:tc>
          <w:tcPr>
            <w:tcW w:w="3960" w:type="dxa"/>
            <w:shd w:val="clear" w:color="auto" w:fill="auto"/>
            <w:vAlign w:val="center"/>
          </w:tcPr>
          <w:p w14:paraId="41089C5B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  <w:tc>
          <w:tcPr>
            <w:tcW w:w="4320" w:type="dxa"/>
            <w:shd w:val="clear" w:color="auto" w:fill="auto"/>
            <w:vAlign w:val="center"/>
          </w:tcPr>
          <w:p w14:paraId="026330B2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</w:tr>
      <w:tr w:rsidR="001F7B26" w:rsidRPr="00361E26" w14:paraId="3F81E4A3" w14:textId="77777777" w:rsidTr="001F7B26">
        <w:trPr>
          <w:trHeight w:val="1008"/>
        </w:trPr>
        <w:tc>
          <w:tcPr>
            <w:tcW w:w="1440" w:type="dxa"/>
            <w:shd w:val="clear" w:color="auto" w:fill="auto"/>
            <w:vAlign w:val="center"/>
          </w:tcPr>
          <w:p w14:paraId="39167C18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June</w:t>
            </w:r>
          </w:p>
        </w:tc>
        <w:tc>
          <w:tcPr>
            <w:tcW w:w="3960" w:type="dxa"/>
            <w:shd w:val="clear" w:color="auto" w:fill="auto"/>
            <w:vAlign w:val="center"/>
          </w:tcPr>
          <w:p w14:paraId="2EA3642F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  <w:tc>
          <w:tcPr>
            <w:tcW w:w="4320" w:type="dxa"/>
            <w:shd w:val="clear" w:color="auto" w:fill="auto"/>
            <w:vAlign w:val="center"/>
          </w:tcPr>
          <w:p w14:paraId="4D473325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</w:tr>
      <w:tr w:rsidR="001F7B26" w:rsidRPr="00361E26" w14:paraId="08643DB7" w14:textId="77777777" w:rsidTr="001F7B26">
        <w:trPr>
          <w:trHeight w:val="1008"/>
        </w:trPr>
        <w:tc>
          <w:tcPr>
            <w:tcW w:w="1440" w:type="dxa"/>
            <w:shd w:val="clear" w:color="auto" w:fill="auto"/>
            <w:vAlign w:val="center"/>
          </w:tcPr>
          <w:p w14:paraId="752D2504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July</w:t>
            </w:r>
          </w:p>
        </w:tc>
        <w:tc>
          <w:tcPr>
            <w:tcW w:w="3960" w:type="dxa"/>
            <w:shd w:val="clear" w:color="auto" w:fill="auto"/>
            <w:vAlign w:val="center"/>
          </w:tcPr>
          <w:p w14:paraId="5FF2088E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  <w:tc>
          <w:tcPr>
            <w:tcW w:w="4320" w:type="dxa"/>
            <w:shd w:val="clear" w:color="auto" w:fill="auto"/>
            <w:vAlign w:val="center"/>
          </w:tcPr>
          <w:p w14:paraId="633F2466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</w:tr>
      <w:tr w:rsidR="001F7B26" w:rsidRPr="00361E26" w14:paraId="6E87D13B" w14:textId="77777777" w:rsidTr="001F7B26">
        <w:trPr>
          <w:trHeight w:val="1008"/>
        </w:trPr>
        <w:tc>
          <w:tcPr>
            <w:tcW w:w="1440" w:type="dxa"/>
            <w:shd w:val="clear" w:color="auto" w:fill="auto"/>
            <w:vAlign w:val="center"/>
          </w:tcPr>
          <w:p w14:paraId="08A05519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August</w:t>
            </w:r>
          </w:p>
        </w:tc>
        <w:tc>
          <w:tcPr>
            <w:tcW w:w="3960" w:type="dxa"/>
            <w:shd w:val="clear" w:color="auto" w:fill="auto"/>
            <w:vAlign w:val="center"/>
          </w:tcPr>
          <w:p w14:paraId="09ED5BBB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  <w:tc>
          <w:tcPr>
            <w:tcW w:w="4320" w:type="dxa"/>
            <w:shd w:val="clear" w:color="auto" w:fill="auto"/>
            <w:vAlign w:val="center"/>
          </w:tcPr>
          <w:p w14:paraId="71E4B886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</w:tr>
      <w:tr w:rsidR="001F7B26" w:rsidRPr="00361E26" w14:paraId="31E71C37" w14:textId="77777777" w:rsidTr="001F7B26">
        <w:trPr>
          <w:trHeight w:val="1008"/>
        </w:trPr>
        <w:tc>
          <w:tcPr>
            <w:tcW w:w="1440" w:type="dxa"/>
            <w:shd w:val="clear" w:color="auto" w:fill="auto"/>
            <w:vAlign w:val="center"/>
          </w:tcPr>
          <w:p w14:paraId="6B72BBA4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September</w:t>
            </w:r>
          </w:p>
        </w:tc>
        <w:tc>
          <w:tcPr>
            <w:tcW w:w="3960" w:type="dxa"/>
            <w:shd w:val="clear" w:color="auto" w:fill="auto"/>
            <w:vAlign w:val="center"/>
          </w:tcPr>
          <w:p w14:paraId="2B95827B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  <w:tc>
          <w:tcPr>
            <w:tcW w:w="4320" w:type="dxa"/>
            <w:shd w:val="clear" w:color="auto" w:fill="auto"/>
            <w:vAlign w:val="center"/>
          </w:tcPr>
          <w:p w14:paraId="21BB84EC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</w:tr>
      <w:tr w:rsidR="001F7B26" w:rsidRPr="00361E26" w14:paraId="15AA9011" w14:textId="77777777" w:rsidTr="001F7B26">
        <w:trPr>
          <w:trHeight w:val="1008"/>
        </w:trPr>
        <w:tc>
          <w:tcPr>
            <w:tcW w:w="1440" w:type="dxa"/>
            <w:shd w:val="clear" w:color="auto" w:fill="auto"/>
            <w:vAlign w:val="center"/>
          </w:tcPr>
          <w:p w14:paraId="0A323297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October</w:t>
            </w:r>
          </w:p>
        </w:tc>
        <w:tc>
          <w:tcPr>
            <w:tcW w:w="3960" w:type="dxa"/>
            <w:shd w:val="clear" w:color="auto" w:fill="auto"/>
            <w:vAlign w:val="center"/>
          </w:tcPr>
          <w:p w14:paraId="42CB7EB5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  <w:tc>
          <w:tcPr>
            <w:tcW w:w="4320" w:type="dxa"/>
            <w:shd w:val="clear" w:color="auto" w:fill="auto"/>
            <w:vAlign w:val="center"/>
          </w:tcPr>
          <w:p w14:paraId="13C8B3E8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</w:tr>
      <w:tr w:rsidR="001F7B26" w:rsidRPr="00361E26" w14:paraId="4DE82F51" w14:textId="77777777" w:rsidTr="001F7B26">
        <w:trPr>
          <w:trHeight w:val="1008"/>
        </w:trPr>
        <w:tc>
          <w:tcPr>
            <w:tcW w:w="1440" w:type="dxa"/>
            <w:shd w:val="clear" w:color="auto" w:fill="auto"/>
            <w:vAlign w:val="center"/>
          </w:tcPr>
          <w:p w14:paraId="4B65AC46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November</w:t>
            </w:r>
          </w:p>
        </w:tc>
        <w:tc>
          <w:tcPr>
            <w:tcW w:w="3960" w:type="dxa"/>
            <w:shd w:val="clear" w:color="auto" w:fill="auto"/>
            <w:vAlign w:val="center"/>
          </w:tcPr>
          <w:p w14:paraId="168ED9F1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  <w:tc>
          <w:tcPr>
            <w:tcW w:w="4320" w:type="dxa"/>
            <w:shd w:val="clear" w:color="auto" w:fill="auto"/>
            <w:vAlign w:val="center"/>
          </w:tcPr>
          <w:p w14:paraId="014BA43B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</w:tr>
      <w:tr w:rsidR="001F7B26" w:rsidRPr="00361E26" w14:paraId="5C92D100" w14:textId="77777777" w:rsidTr="004C3F8A">
        <w:trPr>
          <w:trHeight w:val="899"/>
        </w:trPr>
        <w:tc>
          <w:tcPr>
            <w:tcW w:w="1440" w:type="dxa"/>
            <w:shd w:val="clear" w:color="auto" w:fill="auto"/>
            <w:vAlign w:val="center"/>
          </w:tcPr>
          <w:p w14:paraId="5F6C25FE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  <w:r w:rsidRPr="00361E26">
              <w:rPr>
                <w:rFonts w:ascii="Calibri" w:hAnsi="Calibri" w:cs="Arial"/>
                <w:sz w:val="24"/>
              </w:rPr>
              <w:t>December</w:t>
            </w:r>
          </w:p>
        </w:tc>
        <w:tc>
          <w:tcPr>
            <w:tcW w:w="3960" w:type="dxa"/>
            <w:shd w:val="clear" w:color="auto" w:fill="auto"/>
            <w:vAlign w:val="center"/>
          </w:tcPr>
          <w:p w14:paraId="52FA7855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  <w:tc>
          <w:tcPr>
            <w:tcW w:w="4320" w:type="dxa"/>
            <w:shd w:val="clear" w:color="auto" w:fill="auto"/>
            <w:vAlign w:val="center"/>
          </w:tcPr>
          <w:p w14:paraId="6DE746C4" w14:textId="77777777" w:rsidR="001F7B26" w:rsidRPr="00361E26" w:rsidRDefault="001F7B26" w:rsidP="00DB6C48">
            <w:pPr>
              <w:pStyle w:val="AmerenTypeStyle"/>
              <w:jc w:val="center"/>
              <w:rPr>
                <w:rFonts w:ascii="Calibri" w:hAnsi="Calibri" w:cs="Arial"/>
                <w:sz w:val="24"/>
              </w:rPr>
            </w:pPr>
          </w:p>
        </w:tc>
      </w:tr>
    </w:tbl>
    <w:p w14:paraId="0768DA53" w14:textId="77777777" w:rsidR="005B6A0B" w:rsidRPr="00361E26" w:rsidRDefault="005B6A0B" w:rsidP="005B6A0B">
      <w:pPr>
        <w:pStyle w:val="AmerenTypeStyle"/>
        <w:rPr>
          <w:rFonts w:ascii="Calibri" w:hAnsi="Calibri" w:cs="Arial"/>
          <w:sz w:val="24"/>
        </w:rPr>
      </w:pPr>
    </w:p>
    <w:sectPr w:rsidR="005B6A0B" w:rsidRPr="00361E26" w:rsidSect="00D4706E">
      <w:type w:val="continuous"/>
      <w:pgSz w:w="12240" w:h="15840"/>
      <w:pgMar w:top="1152" w:right="720" w:bottom="864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5B93D" w14:textId="77777777" w:rsidR="00DD6AEA" w:rsidRDefault="00DD6AEA">
      <w:r>
        <w:separator/>
      </w:r>
    </w:p>
  </w:endnote>
  <w:endnote w:type="continuationSeparator" w:id="0">
    <w:p w14:paraId="513CC3A6" w14:textId="77777777" w:rsidR="00DD6AEA" w:rsidRDefault="00DD6AEA">
      <w:r>
        <w:continuationSeparator/>
      </w:r>
    </w:p>
  </w:endnote>
  <w:endnote w:type="continuationNotice" w:id="1">
    <w:p w14:paraId="31B059E4" w14:textId="77777777" w:rsidR="00DD6AEA" w:rsidRDefault="00DD6A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942DE" w14:textId="77777777" w:rsidR="00DD6AEA" w:rsidRDefault="00DD6AEA">
      <w:r>
        <w:separator/>
      </w:r>
    </w:p>
  </w:footnote>
  <w:footnote w:type="continuationSeparator" w:id="0">
    <w:p w14:paraId="76E1F9A1" w14:textId="77777777" w:rsidR="00DD6AEA" w:rsidRDefault="00DD6AEA">
      <w:r>
        <w:continuationSeparator/>
      </w:r>
    </w:p>
  </w:footnote>
  <w:footnote w:type="continuationNotice" w:id="1">
    <w:p w14:paraId="6A66BE7F" w14:textId="77777777" w:rsidR="00DD6AEA" w:rsidRDefault="00DD6A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48B08" w14:textId="0CC08F17" w:rsidR="005B6A0B" w:rsidRPr="00CF51EC" w:rsidRDefault="005B6A0B" w:rsidP="005B6A0B">
    <w:pPr>
      <w:pStyle w:val="AmerenMeetingName"/>
      <w:rPr>
        <w:rFonts w:cs="Arial"/>
        <w:sz w:val="24"/>
      </w:rPr>
    </w:pPr>
    <w:r>
      <w:rPr>
        <w:rFonts w:cs="Arial"/>
        <w:sz w:val="24"/>
      </w:rPr>
      <w:t xml:space="preserve">Troop </w:t>
    </w:r>
    <w:r w:rsidR="0043493C">
      <w:rPr>
        <w:rFonts w:cs="Arial"/>
        <w:sz w:val="24"/>
      </w:rPr>
      <w:t>……</w:t>
    </w:r>
    <w:proofErr w:type="gramStart"/>
    <w:r w:rsidR="0043493C">
      <w:rPr>
        <w:rFonts w:cs="Arial"/>
        <w:sz w:val="24"/>
      </w:rPr>
      <w:t>…..</w:t>
    </w:r>
    <w:proofErr w:type="gramEnd"/>
    <w:r>
      <w:rPr>
        <w:rFonts w:cs="Arial"/>
        <w:sz w:val="24"/>
      </w:rPr>
      <w:br/>
      <w:t>Annual Planning Meeting</w:t>
    </w:r>
    <w:r w:rsidR="00FC4A14">
      <w:rPr>
        <w:rFonts w:cs="Arial"/>
        <w:sz w:val="24"/>
      </w:rPr>
      <w:t xml:space="preserve"> </w:t>
    </w:r>
    <w:r w:rsidR="00CC5310">
      <w:rPr>
        <w:rFonts w:cs="Arial"/>
        <w:sz w:val="24"/>
      </w:rPr>
      <w:t>for 202</w:t>
    </w:r>
    <w:r w:rsidR="0043493C">
      <w:rPr>
        <w:rFonts w:cs="Arial"/>
        <w:sz w:val="24"/>
      </w:rPr>
      <w:t>1</w:t>
    </w:r>
  </w:p>
  <w:p w14:paraId="0CC67712" w14:textId="77777777" w:rsidR="005B6A0B" w:rsidRDefault="005B6A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22820"/>
    <w:multiLevelType w:val="hybridMultilevel"/>
    <w:tmpl w:val="16F2A2E0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" w15:restartNumberingAfterBreak="0">
    <w:nsid w:val="13C40BEB"/>
    <w:multiLevelType w:val="hybridMultilevel"/>
    <w:tmpl w:val="8D3CB3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C534F"/>
    <w:multiLevelType w:val="hybridMultilevel"/>
    <w:tmpl w:val="64A81662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3" w15:restartNumberingAfterBreak="0">
    <w:nsid w:val="1F1F2570"/>
    <w:multiLevelType w:val="hybridMultilevel"/>
    <w:tmpl w:val="7C3A40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D33DBD"/>
    <w:multiLevelType w:val="hybridMultilevel"/>
    <w:tmpl w:val="E9A86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07615E"/>
    <w:multiLevelType w:val="hybridMultilevel"/>
    <w:tmpl w:val="4FACEB9E"/>
    <w:lvl w:ilvl="0" w:tplc="1E2A8E2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30ADD"/>
    <w:multiLevelType w:val="hybridMultilevel"/>
    <w:tmpl w:val="19589128"/>
    <w:lvl w:ilvl="0" w:tplc="B638FB6C">
      <w:start w:val="2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D45A7D"/>
    <w:multiLevelType w:val="hybridMultilevel"/>
    <w:tmpl w:val="87DCA17C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8" w15:restartNumberingAfterBreak="0">
    <w:nsid w:val="473321B0"/>
    <w:multiLevelType w:val="hybridMultilevel"/>
    <w:tmpl w:val="D29E77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384102"/>
    <w:multiLevelType w:val="hybridMultilevel"/>
    <w:tmpl w:val="C11251AA"/>
    <w:lvl w:ilvl="0" w:tplc="488A279A">
      <w:start w:val="2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4B4654"/>
    <w:multiLevelType w:val="hybridMultilevel"/>
    <w:tmpl w:val="878ECB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C65103"/>
    <w:multiLevelType w:val="hybridMultilevel"/>
    <w:tmpl w:val="533EC8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D7451F0"/>
    <w:multiLevelType w:val="hybridMultilevel"/>
    <w:tmpl w:val="7C0C7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B44D7F"/>
    <w:multiLevelType w:val="hybridMultilevel"/>
    <w:tmpl w:val="7C0C7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9B4449"/>
    <w:multiLevelType w:val="hybridMultilevel"/>
    <w:tmpl w:val="C7800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613ED3"/>
    <w:multiLevelType w:val="hybridMultilevel"/>
    <w:tmpl w:val="A5DEA7DC"/>
    <w:lvl w:ilvl="0" w:tplc="ACA607CA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13"/>
  </w:num>
  <w:num w:numId="5">
    <w:abstractNumId w:val="12"/>
  </w:num>
  <w:num w:numId="6">
    <w:abstractNumId w:val="4"/>
  </w:num>
  <w:num w:numId="7">
    <w:abstractNumId w:val="3"/>
  </w:num>
  <w:num w:numId="8">
    <w:abstractNumId w:val="11"/>
  </w:num>
  <w:num w:numId="9">
    <w:abstractNumId w:val="0"/>
  </w:num>
  <w:num w:numId="10">
    <w:abstractNumId w:val="2"/>
  </w:num>
  <w:num w:numId="11">
    <w:abstractNumId w:val="7"/>
  </w:num>
  <w:num w:numId="12">
    <w:abstractNumId w:val="9"/>
  </w:num>
  <w:num w:numId="13">
    <w:abstractNumId w:val="6"/>
  </w:num>
  <w:num w:numId="14">
    <w:abstractNumId w:val="14"/>
  </w:num>
  <w:num w:numId="15">
    <w:abstractNumId w:val="5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NDcwNzM3NTExNzRW0lEKTi0uzszPAykwrAUAdKFIZywAAAA="/>
  </w:docVars>
  <w:rsids>
    <w:rsidRoot w:val="007400B9"/>
    <w:rsid w:val="00002259"/>
    <w:rsid w:val="000046A4"/>
    <w:rsid w:val="00013AD2"/>
    <w:rsid w:val="0001689D"/>
    <w:rsid w:val="00017EC6"/>
    <w:rsid w:val="0002609D"/>
    <w:rsid w:val="000363DA"/>
    <w:rsid w:val="00040954"/>
    <w:rsid w:val="000417AF"/>
    <w:rsid w:val="00047463"/>
    <w:rsid w:val="00050954"/>
    <w:rsid w:val="00051140"/>
    <w:rsid w:val="00051C81"/>
    <w:rsid w:val="00057369"/>
    <w:rsid w:val="00057A79"/>
    <w:rsid w:val="00057D4E"/>
    <w:rsid w:val="000644F5"/>
    <w:rsid w:val="00065F5A"/>
    <w:rsid w:val="000825EB"/>
    <w:rsid w:val="000865B3"/>
    <w:rsid w:val="000870FD"/>
    <w:rsid w:val="00093E66"/>
    <w:rsid w:val="000960F4"/>
    <w:rsid w:val="000A0F9E"/>
    <w:rsid w:val="000A3DED"/>
    <w:rsid w:val="000C7B09"/>
    <w:rsid w:val="000D23FF"/>
    <w:rsid w:val="000D2696"/>
    <w:rsid w:val="000F0358"/>
    <w:rsid w:val="000F0A0B"/>
    <w:rsid w:val="000F0B76"/>
    <w:rsid w:val="000F6A59"/>
    <w:rsid w:val="00103039"/>
    <w:rsid w:val="0012402D"/>
    <w:rsid w:val="00124A03"/>
    <w:rsid w:val="00125A6B"/>
    <w:rsid w:val="001314A1"/>
    <w:rsid w:val="001347BE"/>
    <w:rsid w:val="001348FA"/>
    <w:rsid w:val="00137EE8"/>
    <w:rsid w:val="001422BD"/>
    <w:rsid w:val="00146421"/>
    <w:rsid w:val="0015006D"/>
    <w:rsid w:val="00151269"/>
    <w:rsid w:val="00154025"/>
    <w:rsid w:val="0016659C"/>
    <w:rsid w:val="00166FB3"/>
    <w:rsid w:val="00172418"/>
    <w:rsid w:val="00172753"/>
    <w:rsid w:val="00177116"/>
    <w:rsid w:val="00182A99"/>
    <w:rsid w:val="00183569"/>
    <w:rsid w:val="001861C1"/>
    <w:rsid w:val="001907DC"/>
    <w:rsid w:val="001916AE"/>
    <w:rsid w:val="00191D96"/>
    <w:rsid w:val="00194A51"/>
    <w:rsid w:val="00197359"/>
    <w:rsid w:val="001A3619"/>
    <w:rsid w:val="001A5B82"/>
    <w:rsid w:val="001A7E89"/>
    <w:rsid w:val="001B7C7D"/>
    <w:rsid w:val="001C341D"/>
    <w:rsid w:val="001C3CB7"/>
    <w:rsid w:val="001C6235"/>
    <w:rsid w:val="001D4059"/>
    <w:rsid w:val="001D76B3"/>
    <w:rsid w:val="001E29FF"/>
    <w:rsid w:val="001E50D3"/>
    <w:rsid w:val="001E5EF2"/>
    <w:rsid w:val="001F6D30"/>
    <w:rsid w:val="001F7B26"/>
    <w:rsid w:val="00203BA7"/>
    <w:rsid w:val="00210843"/>
    <w:rsid w:val="00214DDD"/>
    <w:rsid w:val="00216479"/>
    <w:rsid w:val="002171A4"/>
    <w:rsid w:val="00227023"/>
    <w:rsid w:val="00230E21"/>
    <w:rsid w:val="002349ED"/>
    <w:rsid w:val="002456A6"/>
    <w:rsid w:val="00246C28"/>
    <w:rsid w:val="00247E41"/>
    <w:rsid w:val="00252039"/>
    <w:rsid w:val="00253452"/>
    <w:rsid w:val="0025377D"/>
    <w:rsid w:val="00265E3F"/>
    <w:rsid w:val="002661A6"/>
    <w:rsid w:val="00266528"/>
    <w:rsid w:val="00275F71"/>
    <w:rsid w:val="00293C9B"/>
    <w:rsid w:val="00297F58"/>
    <w:rsid w:val="002A18BB"/>
    <w:rsid w:val="002A5685"/>
    <w:rsid w:val="002B21B8"/>
    <w:rsid w:val="002B4580"/>
    <w:rsid w:val="002B6189"/>
    <w:rsid w:val="002B6859"/>
    <w:rsid w:val="002B75C9"/>
    <w:rsid w:val="002C5EC0"/>
    <w:rsid w:val="002C6C26"/>
    <w:rsid w:val="002E288F"/>
    <w:rsid w:val="002E7F77"/>
    <w:rsid w:val="00314252"/>
    <w:rsid w:val="00315D4A"/>
    <w:rsid w:val="0032136E"/>
    <w:rsid w:val="00324412"/>
    <w:rsid w:val="00330E74"/>
    <w:rsid w:val="00333031"/>
    <w:rsid w:val="003330EF"/>
    <w:rsid w:val="00334CB8"/>
    <w:rsid w:val="0033592F"/>
    <w:rsid w:val="00355A40"/>
    <w:rsid w:val="0035749F"/>
    <w:rsid w:val="00361E26"/>
    <w:rsid w:val="0036225C"/>
    <w:rsid w:val="003670A4"/>
    <w:rsid w:val="003711CB"/>
    <w:rsid w:val="00371A2A"/>
    <w:rsid w:val="003744F1"/>
    <w:rsid w:val="003757A7"/>
    <w:rsid w:val="003813BD"/>
    <w:rsid w:val="00383F06"/>
    <w:rsid w:val="0039224B"/>
    <w:rsid w:val="00393082"/>
    <w:rsid w:val="0039594F"/>
    <w:rsid w:val="0039650B"/>
    <w:rsid w:val="003A764A"/>
    <w:rsid w:val="003B5F7F"/>
    <w:rsid w:val="003C0D47"/>
    <w:rsid w:val="003C1928"/>
    <w:rsid w:val="003C20DB"/>
    <w:rsid w:val="003C7F45"/>
    <w:rsid w:val="003D57E0"/>
    <w:rsid w:val="003D76C6"/>
    <w:rsid w:val="003E2AD3"/>
    <w:rsid w:val="003E4817"/>
    <w:rsid w:val="003E7234"/>
    <w:rsid w:val="003F0965"/>
    <w:rsid w:val="003F24A4"/>
    <w:rsid w:val="003F2762"/>
    <w:rsid w:val="004001CC"/>
    <w:rsid w:val="004010E9"/>
    <w:rsid w:val="00401E61"/>
    <w:rsid w:val="004020CB"/>
    <w:rsid w:val="00407253"/>
    <w:rsid w:val="00414729"/>
    <w:rsid w:val="00432F1D"/>
    <w:rsid w:val="004344F0"/>
    <w:rsid w:val="0043493C"/>
    <w:rsid w:val="0043746D"/>
    <w:rsid w:val="004378BD"/>
    <w:rsid w:val="00440DFB"/>
    <w:rsid w:val="00441BA0"/>
    <w:rsid w:val="00453F75"/>
    <w:rsid w:val="00466583"/>
    <w:rsid w:val="00466DB2"/>
    <w:rsid w:val="004710FE"/>
    <w:rsid w:val="004712F0"/>
    <w:rsid w:val="00476EAC"/>
    <w:rsid w:val="004834D1"/>
    <w:rsid w:val="00486542"/>
    <w:rsid w:val="00490DF8"/>
    <w:rsid w:val="0049157C"/>
    <w:rsid w:val="004930A6"/>
    <w:rsid w:val="0049458E"/>
    <w:rsid w:val="004961DB"/>
    <w:rsid w:val="004A7A61"/>
    <w:rsid w:val="004B022A"/>
    <w:rsid w:val="004B57BD"/>
    <w:rsid w:val="004C3F8A"/>
    <w:rsid w:val="004C5726"/>
    <w:rsid w:val="004D3575"/>
    <w:rsid w:val="004D44E5"/>
    <w:rsid w:val="004D45FE"/>
    <w:rsid w:val="004D49B4"/>
    <w:rsid w:val="004D7A92"/>
    <w:rsid w:val="004D7FB0"/>
    <w:rsid w:val="004E0B73"/>
    <w:rsid w:val="004E1725"/>
    <w:rsid w:val="004E2067"/>
    <w:rsid w:val="004E444B"/>
    <w:rsid w:val="004F50CE"/>
    <w:rsid w:val="004F6BA1"/>
    <w:rsid w:val="00511E79"/>
    <w:rsid w:val="00524853"/>
    <w:rsid w:val="00530289"/>
    <w:rsid w:val="00530965"/>
    <w:rsid w:val="00540D08"/>
    <w:rsid w:val="0054124C"/>
    <w:rsid w:val="005459D1"/>
    <w:rsid w:val="005478F2"/>
    <w:rsid w:val="00547A69"/>
    <w:rsid w:val="005535E3"/>
    <w:rsid w:val="005559D8"/>
    <w:rsid w:val="005559F9"/>
    <w:rsid w:val="00561946"/>
    <w:rsid w:val="00563A7B"/>
    <w:rsid w:val="00563BB5"/>
    <w:rsid w:val="00563C95"/>
    <w:rsid w:val="00570B87"/>
    <w:rsid w:val="0057126D"/>
    <w:rsid w:val="00572730"/>
    <w:rsid w:val="00576CD5"/>
    <w:rsid w:val="00581229"/>
    <w:rsid w:val="0058381D"/>
    <w:rsid w:val="005910EB"/>
    <w:rsid w:val="00591C36"/>
    <w:rsid w:val="005B61F8"/>
    <w:rsid w:val="005B6A0B"/>
    <w:rsid w:val="005B74EC"/>
    <w:rsid w:val="005C39D8"/>
    <w:rsid w:val="005C438A"/>
    <w:rsid w:val="005C6293"/>
    <w:rsid w:val="005D3667"/>
    <w:rsid w:val="005D48B2"/>
    <w:rsid w:val="005E38F3"/>
    <w:rsid w:val="005E7C2F"/>
    <w:rsid w:val="005F0BCA"/>
    <w:rsid w:val="005F212F"/>
    <w:rsid w:val="005F2E90"/>
    <w:rsid w:val="006001CD"/>
    <w:rsid w:val="006128C3"/>
    <w:rsid w:val="0061695B"/>
    <w:rsid w:val="00617D0A"/>
    <w:rsid w:val="00620AB4"/>
    <w:rsid w:val="00620B6F"/>
    <w:rsid w:val="00632D21"/>
    <w:rsid w:val="006362FE"/>
    <w:rsid w:val="00642945"/>
    <w:rsid w:val="006430B5"/>
    <w:rsid w:val="00664C82"/>
    <w:rsid w:val="00665F6D"/>
    <w:rsid w:val="006663DD"/>
    <w:rsid w:val="0067086D"/>
    <w:rsid w:val="006721EF"/>
    <w:rsid w:val="00680BE3"/>
    <w:rsid w:val="0068581C"/>
    <w:rsid w:val="00685CE5"/>
    <w:rsid w:val="00693CCE"/>
    <w:rsid w:val="006B0D75"/>
    <w:rsid w:val="006B47DB"/>
    <w:rsid w:val="006B5D37"/>
    <w:rsid w:val="006C23B7"/>
    <w:rsid w:val="006C3BD7"/>
    <w:rsid w:val="006C4AD3"/>
    <w:rsid w:val="006C5140"/>
    <w:rsid w:val="006C7386"/>
    <w:rsid w:val="006C7773"/>
    <w:rsid w:val="006D32A8"/>
    <w:rsid w:val="006D43F8"/>
    <w:rsid w:val="006F1941"/>
    <w:rsid w:val="006F213D"/>
    <w:rsid w:val="00701483"/>
    <w:rsid w:val="00704B11"/>
    <w:rsid w:val="007076F1"/>
    <w:rsid w:val="0071357F"/>
    <w:rsid w:val="00716579"/>
    <w:rsid w:val="00723FB2"/>
    <w:rsid w:val="00726877"/>
    <w:rsid w:val="007335C3"/>
    <w:rsid w:val="00735984"/>
    <w:rsid w:val="007400B9"/>
    <w:rsid w:val="00740F68"/>
    <w:rsid w:val="00746B36"/>
    <w:rsid w:val="0075160D"/>
    <w:rsid w:val="007564A0"/>
    <w:rsid w:val="00762330"/>
    <w:rsid w:val="0076364F"/>
    <w:rsid w:val="007663F9"/>
    <w:rsid w:val="00767103"/>
    <w:rsid w:val="00767695"/>
    <w:rsid w:val="0077000D"/>
    <w:rsid w:val="00770346"/>
    <w:rsid w:val="00772DF6"/>
    <w:rsid w:val="00774561"/>
    <w:rsid w:val="00775748"/>
    <w:rsid w:val="00775EAD"/>
    <w:rsid w:val="007765B8"/>
    <w:rsid w:val="007800B9"/>
    <w:rsid w:val="007953A9"/>
    <w:rsid w:val="007A1C6D"/>
    <w:rsid w:val="007A1FB6"/>
    <w:rsid w:val="007A4CFD"/>
    <w:rsid w:val="007A5B6C"/>
    <w:rsid w:val="007B210F"/>
    <w:rsid w:val="007C25DE"/>
    <w:rsid w:val="007C4CE3"/>
    <w:rsid w:val="007C561D"/>
    <w:rsid w:val="007D2D72"/>
    <w:rsid w:val="007D34C1"/>
    <w:rsid w:val="007D6D22"/>
    <w:rsid w:val="007D741B"/>
    <w:rsid w:val="007E26B6"/>
    <w:rsid w:val="007E4C5C"/>
    <w:rsid w:val="007E5373"/>
    <w:rsid w:val="007E5A8A"/>
    <w:rsid w:val="007F2670"/>
    <w:rsid w:val="007F2C49"/>
    <w:rsid w:val="007F2D9E"/>
    <w:rsid w:val="008013D2"/>
    <w:rsid w:val="008020E9"/>
    <w:rsid w:val="00802564"/>
    <w:rsid w:val="008050E5"/>
    <w:rsid w:val="00811CD1"/>
    <w:rsid w:val="00812875"/>
    <w:rsid w:val="00814195"/>
    <w:rsid w:val="008203B4"/>
    <w:rsid w:val="00823EA6"/>
    <w:rsid w:val="008249CB"/>
    <w:rsid w:val="008315E3"/>
    <w:rsid w:val="008354C5"/>
    <w:rsid w:val="00840DDA"/>
    <w:rsid w:val="00840F09"/>
    <w:rsid w:val="008442E7"/>
    <w:rsid w:val="00847BD2"/>
    <w:rsid w:val="00854D2A"/>
    <w:rsid w:val="00862324"/>
    <w:rsid w:val="0086344D"/>
    <w:rsid w:val="00863B64"/>
    <w:rsid w:val="008647F1"/>
    <w:rsid w:val="008703B2"/>
    <w:rsid w:val="008748C6"/>
    <w:rsid w:val="00876C17"/>
    <w:rsid w:val="00877005"/>
    <w:rsid w:val="0087702C"/>
    <w:rsid w:val="00881591"/>
    <w:rsid w:val="00881A22"/>
    <w:rsid w:val="00882822"/>
    <w:rsid w:val="008832C9"/>
    <w:rsid w:val="00893044"/>
    <w:rsid w:val="008A113A"/>
    <w:rsid w:val="008A32BF"/>
    <w:rsid w:val="008B3D06"/>
    <w:rsid w:val="008B5B48"/>
    <w:rsid w:val="008C0D31"/>
    <w:rsid w:val="008C2CE8"/>
    <w:rsid w:val="008C4A04"/>
    <w:rsid w:val="008C6FA6"/>
    <w:rsid w:val="008C7470"/>
    <w:rsid w:val="008D5252"/>
    <w:rsid w:val="008E14EB"/>
    <w:rsid w:val="008F15FF"/>
    <w:rsid w:val="008F4123"/>
    <w:rsid w:val="009168A1"/>
    <w:rsid w:val="00921940"/>
    <w:rsid w:val="00933762"/>
    <w:rsid w:val="00933A75"/>
    <w:rsid w:val="00940744"/>
    <w:rsid w:val="009414B0"/>
    <w:rsid w:val="0094279C"/>
    <w:rsid w:val="00947C6D"/>
    <w:rsid w:val="00950530"/>
    <w:rsid w:val="0095532B"/>
    <w:rsid w:val="00967185"/>
    <w:rsid w:val="00970BB1"/>
    <w:rsid w:val="009B6ECD"/>
    <w:rsid w:val="009C1593"/>
    <w:rsid w:val="009C2729"/>
    <w:rsid w:val="009C40E9"/>
    <w:rsid w:val="009D101A"/>
    <w:rsid w:val="009D3FB0"/>
    <w:rsid w:val="009D6D4B"/>
    <w:rsid w:val="009F4430"/>
    <w:rsid w:val="009F4D20"/>
    <w:rsid w:val="009F4F7C"/>
    <w:rsid w:val="009F7B61"/>
    <w:rsid w:val="00A07EBC"/>
    <w:rsid w:val="00A11022"/>
    <w:rsid w:val="00A123CF"/>
    <w:rsid w:val="00A17D88"/>
    <w:rsid w:val="00A21B59"/>
    <w:rsid w:val="00A221EC"/>
    <w:rsid w:val="00A2274F"/>
    <w:rsid w:val="00A26B9C"/>
    <w:rsid w:val="00A33023"/>
    <w:rsid w:val="00A36577"/>
    <w:rsid w:val="00A40425"/>
    <w:rsid w:val="00A40F31"/>
    <w:rsid w:val="00A45E22"/>
    <w:rsid w:val="00A51592"/>
    <w:rsid w:val="00A57CF5"/>
    <w:rsid w:val="00A649D8"/>
    <w:rsid w:val="00A6560D"/>
    <w:rsid w:val="00A726CF"/>
    <w:rsid w:val="00A744D3"/>
    <w:rsid w:val="00A77E69"/>
    <w:rsid w:val="00A80428"/>
    <w:rsid w:val="00A81D11"/>
    <w:rsid w:val="00A85AC5"/>
    <w:rsid w:val="00A92D85"/>
    <w:rsid w:val="00AB04C1"/>
    <w:rsid w:val="00AB4E42"/>
    <w:rsid w:val="00AC1571"/>
    <w:rsid w:val="00AC68B4"/>
    <w:rsid w:val="00AD1E89"/>
    <w:rsid w:val="00AD658D"/>
    <w:rsid w:val="00AE5FB2"/>
    <w:rsid w:val="00AE7784"/>
    <w:rsid w:val="00AF6D73"/>
    <w:rsid w:val="00AF779C"/>
    <w:rsid w:val="00B06FC2"/>
    <w:rsid w:val="00B14633"/>
    <w:rsid w:val="00B245D8"/>
    <w:rsid w:val="00B25051"/>
    <w:rsid w:val="00B278AF"/>
    <w:rsid w:val="00B316F3"/>
    <w:rsid w:val="00B42993"/>
    <w:rsid w:val="00B52635"/>
    <w:rsid w:val="00B55DDE"/>
    <w:rsid w:val="00B6190B"/>
    <w:rsid w:val="00B6491F"/>
    <w:rsid w:val="00B64F5D"/>
    <w:rsid w:val="00B71C7E"/>
    <w:rsid w:val="00B727ED"/>
    <w:rsid w:val="00B733B0"/>
    <w:rsid w:val="00B73C82"/>
    <w:rsid w:val="00B80D65"/>
    <w:rsid w:val="00B846CC"/>
    <w:rsid w:val="00B94FDF"/>
    <w:rsid w:val="00BA2AD4"/>
    <w:rsid w:val="00BC3BA8"/>
    <w:rsid w:val="00BC4259"/>
    <w:rsid w:val="00BD77C5"/>
    <w:rsid w:val="00BE12AF"/>
    <w:rsid w:val="00BE3A43"/>
    <w:rsid w:val="00BE677A"/>
    <w:rsid w:val="00BF4D6E"/>
    <w:rsid w:val="00C04746"/>
    <w:rsid w:val="00C05ED1"/>
    <w:rsid w:val="00C0621E"/>
    <w:rsid w:val="00C06507"/>
    <w:rsid w:val="00C217F5"/>
    <w:rsid w:val="00C22F60"/>
    <w:rsid w:val="00C2446C"/>
    <w:rsid w:val="00C27D0A"/>
    <w:rsid w:val="00C34DF1"/>
    <w:rsid w:val="00C3680E"/>
    <w:rsid w:val="00C420F2"/>
    <w:rsid w:val="00C46B70"/>
    <w:rsid w:val="00C52C33"/>
    <w:rsid w:val="00C63447"/>
    <w:rsid w:val="00C635E3"/>
    <w:rsid w:val="00C67557"/>
    <w:rsid w:val="00C70E84"/>
    <w:rsid w:val="00C70EEA"/>
    <w:rsid w:val="00C724AF"/>
    <w:rsid w:val="00C74326"/>
    <w:rsid w:val="00C7502D"/>
    <w:rsid w:val="00C82C5F"/>
    <w:rsid w:val="00C833E1"/>
    <w:rsid w:val="00C83667"/>
    <w:rsid w:val="00C97C79"/>
    <w:rsid w:val="00CA2937"/>
    <w:rsid w:val="00CB6998"/>
    <w:rsid w:val="00CC2CEC"/>
    <w:rsid w:val="00CC2F44"/>
    <w:rsid w:val="00CC5310"/>
    <w:rsid w:val="00CE101C"/>
    <w:rsid w:val="00CE1EF0"/>
    <w:rsid w:val="00CE3BFB"/>
    <w:rsid w:val="00CE57A4"/>
    <w:rsid w:val="00CE698A"/>
    <w:rsid w:val="00CF51EC"/>
    <w:rsid w:val="00D00900"/>
    <w:rsid w:val="00D031F4"/>
    <w:rsid w:val="00D1136C"/>
    <w:rsid w:val="00D22B29"/>
    <w:rsid w:val="00D25457"/>
    <w:rsid w:val="00D267BF"/>
    <w:rsid w:val="00D26E55"/>
    <w:rsid w:val="00D27639"/>
    <w:rsid w:val="00D33AB9"/>
    <w:rsid w:val="00D37EEF"/>
    <w:rsid w:val="00D4154D"/>
    <w:rsid w:val="00D453DD"/>
    <w:rsid w:val="00D4706E"/>
    <w:rsid w:val="00D535DD"/>
    <w:rsid w:val="00D60160"/>
    <w:rsid w:val="00D60BB3"/>
    <w:rsid w:val="00D66FAE"/>
    <w:rsid w:val="00D71B31"/>
    <w:rsid w:val="00D73006"/>
    <w:rsid w:val="00D81DCD"/>
    <w:rsid w:val="00D90168"/>
    <w:rsid w:val="00D907B8"/>
    <w:rsid w:val="00D97516"/>
    <w:rsid w:val="00D97EA8"/>
    <w:rsid w:val="00DA2044"/>
    <w:rsid w:val="00DA499A"/>
    <w:rsid w:val="00DA6623"/>
    <w:rsid w:val="00DB2DB6"/>
    <w:rsid w:val="00DB590E"/>
    <w:rsid w:val="00DB645A"/>
    <w:rsid w:val="00DB6C48"/>
    <w:rsid w:val="00DC0613"/>
    <w:rsid w:val="00DC5E58"/>
    <w:rsid w:val="00DD0B7F"/>
    <w:rsid w:val="00DD6AEA"/>
    <w:rsid w:val="00DE0AB3"/>
    <w:rsid w:val="00DE2ED4"/>
    <w:rsid w:val="00DE2F7B"/>
    <w:rsid w:val="00DE3DAA"/>
    <w:rsid w:val="00DE5012"/>
    <w:rsid w:val="00DF1EE0"/>
    <w:rsid w:val="00E04735"/>
    <w:rsid w:val="00E06493"/>
    <w:rsid w:val="00E07153"/>
    <w:rsid w:val="00E0796F"/>
    <w:rsid w:val="00E07ABA"/>
    <w:rsid w:val="00E10441"/>
    <w:rsid w:val="00E2485E"/>
    <w:rsid w:val="00E2485F"/>
    <w:rsid w:val="00E2629B"/>
    <w:rsid w:val="00E3663A"/>
    <w:rsid w:val="00E40BB4"/>
    <w:rsid w:val="00E417AC"/>
    <w:rsid w:val="00E53568"/>
    <w:rsid w:val="00E612BA"/>
    <w:rsid w:val="00E61F1F"/>
    <w:rsid w:val="00E673AC"/>
    <w:rsid w:val="00E72489"/>
    <w:rsid w:val="00E73FB0"/>
    <w:rsid w:val="00E754EC"/>
    <w:rsid w:val="00E817C7"/>
    <w:rsid w:val="00E8441D"/>
    <w:rsid w:val="00E92EBB"/>
    <w:rsid w:val="00EA00AA"/>
    <w:rsid w:val="00EA50FF"/>
    <w:rsid w:val="00EB0C49"/>
    <w:rsid w:val="00EB3F13"/>
    <w:rsid w:val="00EC4719"/>
    <w:rsid w:val="00ED6D9A"/>
    <w:rsid w:val="00ED7883"/>
    <w:rsid w:val="00EE184C"/>
    <w:rsid w:val="00EE2653"/>
    <w:rsid w:val="00EE3D4D"/>
    <w:rsid w:val="00EE50B2"/>
    <w:rsid w:val="00EF5951"/>
    <w:rsid w:val="00EF7D98"/>
    <w:rsid w:val="00F066A5"/>
    <w:rsid w:val="00F077EB"/>
    <w:rsid w:val="00F16BB3"/>
    <w:rsid w:val="00F22734"/>
    <w:rsid w:val="00F22FB2"/>
    <w:rsid w:val="00F24556"/>
    <w:rsid w:val="00F32B9B"/>
    <w:rsid w:val="00F34D83"/>
    <w:rsid w:val="00F54DB4"/>
    <w:rsid w:val="00F57015"/>
    <w:rsid w:val="00F6002A"/>
    <w:rsid w:val="00F619E7"/>
    <w:rsid w:val="00F63B51"/>
    <w:rsid w:val="00F6464B"/>
    <w:rsid w:val="00F65A40"/>
    <w:rsid w:val="00F71391"/>
    <w:rsid w:val="00F74474"/>
    <w:rsid w:val="00F8223E"/>
    <w:rsid w:val="00F851F1"/>
    <w:rsid w:val="00F8797A"/>
    <w:rsid w:val="00F96FBA"/>
    <w:rsid w:val="00F97987"/>
    <w:rsid w:val="00FA573C"/>
    <w:rsid w:val="00FA7D67"/>
    <w:rsid w:val="00FB02BE"/>
    <w:rsid w:val="00FB0469"/>
    <w:rsid w:val="00FB277B"/>
    <w:rsid w:val="00FB4C15"/>
    <w:rsid w:val="00FB5217"/>
    <w:rsid w:val="00FC1AE1"/>
    <w:rsid w:val="00FC4A14"/>
    <w:rsid w:val="00FC69E3"/>
    <w:rsid w:val="00FD09BD"/>
    <w:rsid w:val="00FD1CFD"/>
    <w:rsid w:val="00FE19BE"/>
    <w:rsid w:val="00FE77C5"/>
    <w:rsid w:val="00FF3021"/>
    <w:rsid w:val="00FF3B1E"/>
    <w:rsid w:val="00FF4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A9E0CCB"/>
  <w15:chartTrackingRefBased/>
  <w15:docId w15:val="{DDCF242C-CDF4-4509-9589-3AADA796E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83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8B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48BD"/>
  </w:style>
  <w:style w:type="paragraph" w:styleId="Footer">
    <w:name w:val="footer"/>
    <w:basedOn w:val="Normal"/>
    <w:link w:val="FooterChar"/>
    <w:uiPriority w:val="99"/>
    <w:unhideWhenUsed/>
    <w:rsid w:val="004D48B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48BD"/>
  </w:style>
  <w:style w:type="table" w:styleId="TableGrid">
    <w:name w:val="Table Grid"/>
    <w:basedOn w:val="TableNormal"/>
    <w:uiPriority w:val="59"/>
    <w:rsid w:val="006F097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merenTypeStyle">
    <w:name w:val="Ameren Type Style"/>
    <w:qFormat/>
    <w:rsid w:val="006F097C"/>
    <w:pPr>
      <w:spacing w:after="120"/>
    </w:pPr>
    <w:rPr>
      <w:szCs w:val="24"/>
    </w:rPr>
  </w:style>
  <w:style w:type="paragraph" w:customStyle="1" w:styleId="AmerenMeetingName">
    <w:name w:val="Ameren Meeting Name"/>
    <w:basedOn w:val="AmerenTypeStyle"/>
    <w:qFormat/>
    <w:rsid w:val="00E8120E"/>
    <w:pPr>
      <w:jc w:val="center"/>
    </w:pPr>
    <w:rPr>
      <w:b/>
      <w:sz w:val="32"/>
    </w:rPr>
  </w:style>
  <w:style w:type="character" w:styleId="Hyperlink">
    <w:name w:val="Hyperlink"/>
    <w:uiPriority w:val="99"/>
    <w:unhideWhenUsed/>
    <w:rsid w:val="0057126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80428"/>
    <w:pPr>
      <w:ind w:left="720"/>
    </w:pPr>
    <w:rPr>
      <w:rFonts w:ascii="Calibri" w:eastAsia="Calibri" w:hAnsi="Calibri" w:cs="Calibri"/>
      <w:sz w:val="22"/>
      <w:szCs w:val="22"/>
    </w:rPr>
  </w:style>
  <w:style w:type="character" w:styleId="FollowedHyperlink">
    <w:name w:val="FollowedHyperlink"/>
    <w:uiPriority w:val="99"/>
    <w:semiHidden/>
    <w:unhideWhenUsed/>
    <w:rsid w:val="00950530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44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F4430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94279C"/>
    <w:rPr>
      <w:b/>
      <w:bCs/>
    </w:rPr>
  </w:style>
  <w:style w:type="paragraph" w:customStyle="1" w:styleId="c12">
    <w:name w:val="c12"/>
    <w:basedOn w:val="Normal"/>
    <w:rsid w:val="001A3619"/>
    <w:pPr>
      <w:jc w:val="center"/>
    </w:pPr>
    <w:rPr>
      <w:rFonts w:eastAsia="Times New Roman" w:cs="Arial"/>
      <w:color w:val="000000"/>
      <w:sz w:val="22"/>
      <w:szCs w:val="22"/>
    </w:rPr>
  </w:style>
  <w:style w:type="character" w:customStyle="1" w:styleId="c81">
    <w:name w:val="c81"/>
    <w:rsid w:val="001A3619"/>
    <w:rPr>
      <w:rFonts w:ascii="Arial" w:hAnsi="Arial" w:cs="Arial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2918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3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37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26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6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3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9EF0ECB2B31F4BA1A84EF25A65B366" ma:contentTypeVersion="0" ma:contentTypeDescription="Create a new document." ma:contentTypeScope="" ma:versionID="13c252de23cf508ba4c41ab1ec24dabf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1ECCE0-5369-4A5D-B062-80C400F291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DA66CD9-9E71-45A3-ADC2-B3215E4F09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BD8ED2AF-0504-4674-BCCA-FD549F31107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C2E312-6BC6-43EE-ADF6-3FE689DEBE8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0E84532-2B08-4B6C-9DAD-1CAD6F90D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55</Words>
  <Characters>259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 Insert Meeting Name ]</vt:lpstr>
    </vt:vector>
  </TitlesOfParts>
  <Company>Ameren</Company>
  <LinksUpToDate>false</LinksUpToDate>
  <CharactersWithSpaces>30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 Insert Meeting Name ]</dc:title>
  <dc:subject/>
  <dc:creator>Kempa, David W</dc:creator>
  <cp:keywords/>
  <cp:lastModifiedBy>Kevin Buhr</cp:lastModifiedBy>
  <cp:revision>2</cp:revision>
  <cp:lastPrinted>2017-10-06T20:49:00Z</cp:lastPrinted>
  <dcterms:created xsi:type="dcterms:W3CDTF">2021-05-27T13:52:00Z</dcterms:created>
  <dcterms:modified xsi:type="dcterms:W3CDTF">2021-05-27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UID">
    <vt:lpwstr>{20110115-0119-1808-9496-B6386804AB21}</vt:lpwstr>
  </property>
  <property fmtid="{D5CDD505-2E9C-101B-9397-08002B2CF9AE}" pid="3" name="Owner">
    <vt:lpwstr>186</vt:lpwstr>
  </property>
  <property fmtid="{D5CDD505-2E9C-101B-9397-08002B2CF9AE}" pid="4" name="Status">
    <vt:lpwstr>Final</vt:lpwstr>
  </property>
  <property fmtid="{D5CDD505-2E9C-101B-9397-08002B2CF9AE}" pid="5" name="ContentTypeId">
    <vt:lpwstr>0x010100519EF0ECB2B31F4BA1A84EF25A65B366</vt:lpwstr>
  </property>
</Properties>
</file>